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4131CD" w:rsidR="00225055" w:rsidP="002E3C48" w:rsidRDefault="004131CD" w14:paraId="4071B83B" w14:textId="4376FE2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General </w:t>
      </w:r>
      <w:r w:rsidRPr="004131CD">
        <w:rPr>
          <w:rFonts w:ascii="Times New Roman" w:hAnsi="Times New Roman" w:cs="Times New Roman"/>
          <w:b/>
          <w:sz w:val="24"/>
          <w:szCs w:val="24"/>
        </w:rPr>
        <w:t>Instructions for</w:t>
      </w:r>
      <w:commentRangeStart w:id="0"/>
      <w:r w:rsidRPr="004131CD">
        <w:rPr>
          <w:rFonts w:ascii="Times New Roman" w:hAnsi="Times New Roman" w:cs="Times New Roman"/>
          <w:b/>
          <w:sz w:val="24"/>
          <w:szCs w:val="24"/>
        </w:rPr>
        <w:t xml:space="preserve"> </w:t>
      </w:r>
      <w:r xmlns:w="http://schemas.openxmlformats.org/wordprocessingml/2006/main" w:rsidR="0016462C">
        <w:rPr>
          <w:rFonts w:ascii="Times New Roman" w:hAnsi="Times New Roman" w:cs="Times New Roman"/>
          <w:b/>
          <w:sz w:val="24"/>
          <w:szCs w:val="24"/>
        </w:rPr>
        <w:t>C</w:t>
      </w:r>
      <w:commentRangeEnd w:id="0"/>
      <w:r w:rsidR="006C631A">
        <w:rPr>
          <w:rStyle w:val="CommentReference"/>
        </w:rPr>
        <w:commentReference w:id="0"/>
      </w:r>
      <w:r w:rsidRPr="004131CD">
        <w:rPr>
          <w:rFonts w:ascii="Times New Roman" w:hAnsi="Times New Roman" w:cs="Times New Roman"/>
          <w:b/>
          <w:sz w:val="24"/>
          <w:szCs w:val="24"/>
        </w:rPr>
        <w:t xml:space="preserve">ompleting CSB </w:t>
      </w:r>
      <w:r w:rsidR="00691A9B">
        <w:rPr>
          <w:rFonts w:ascii="Times New Roman" w:hAnsi="Times New Roman" w:cs="Times New Roman"/>
          <w:b/>
          <w:sz w:val="24"/>
          <w:szCs w:val="24"/>
        </w:rPr>
        <w:t>Accidental Release Form</w:t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</w:p>
    <w:p w:rsidR="00E00E33" w:rsidP="002E3C48" w:rsidRDefault="00E00E33" w14:paraId="59F84476" w14:textId="53798060">
      <w:pPr>
        <w:tabs>
          <w:tab w:val="left" w:pos="540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</w:t>
      </w:r>
      <w:r w:rsidR="008A27F7">
        <w:rPr>
          <w:rFonts w:ascii="Times New Roman" w:hAnsi="Times New Roman" w:cs="Times New Roman"/>
          <w:sz w:val="24"/>
          <w:szCs w:val="24"/>
        </w:rPr>
        <w:t xml:space="preserve">are required to report an accidental release within </w:t>
      </w:r>
      <w:commentRangeStart w:id="3"/>
      <w:r xmlns:w="http://schemas.openxmlformats.org/wordprocessingml/2006/main" w:rsidR="006C5FA4">
        <w:rPr>
          <w:rFonts w:ascii="Times New Roman" w:hAnsi="Times New Roman" w:cs="Times New Roman"/>
          <w:sz w:val="24"/>
          <w:szCs w:val="24"/>
        </w:rPr>
        <w:t>ei</w:t>
      </w:r>
      <w:r xmlns:w="http://schemas.openxmlformats.org/wordprocessingml/2006/main" w:rsidR="001311B5">
        <w:rPr>
          <w:rFonts w:ascii="Times New Roman" w:hAnsi="Times New Roman" w:cs="Times New Roman"/>
          <w:sz w:val="24"/>
          <w:szCs w:val="24"/>
        </w:rPr>
        <w:t xml:space="preserve">ght </w:t>
      </w:r>
      <w:commentRangeEnd w:id="3"/>
      <w:r w:rsidR="001066B6">
        <w:rPr>
          <w:rStyle w:val="CommentReference"/>
        </w:rPr>
        <w:commentReference w:id="3"/>
      </w:r>
      <w:r w:rsidR="008A27F7">
        <w:rPr>
          <w:rFonts w:ascii="Times New Roman" w:hAnsi="Times New Roman" w:cs="Times New Roman"/>
          <w:sz w:val="24"/>
          <w:szCs w:val="24"/>
        </w:rPr>
        <w:t>hours of a qualifying event</w:t>
      </w:r>
      <w:proofErr w:type="gramStart"/>
      <w:r w:rsidR="008A27F7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="008A27F7">
        <w:rPr>
          <w:rFonts w:ascii="Times New Roman" w:hAnsi="Times New Roman" w:cs="Times New Roman"/>
          <w:sz w:val="24"/>
          <w:szCs w:val="24"/>
        </w:rPr>
        <w:t>See 40 C.F.R.</w:t>
      </w:r>
      <w:commentRangeStart w:id="8"/>
      <w:r w:rsidR="008A27F7">
        <w:rPr>
          <w:rFonts w:ascii="Times New Roman" w:hAnsi="Times New Roman" w:cs="Times New Roman"/>
          <w:sz w:val="24"/>
          <w:szCs w:val="24"/>
        </w:rPr>
        <w:t xml:space="preserve"> </w:t>
      </w:r>
      <w:r xmlns:w="http://schemas.openxmlformats.org/wordprocessingml/2006/main" w:rsidR="0016462C">
        <w:rPr>
          <w:rFonts w:ascii="Times New Roman" w:hAnsi="Times New Roman" w:cs="Times New Roman"/>
          <w:sz w:val="24"/>
          <w:szCs w:val="24"/>
        </w:rPr>
        <w:t xml:space="preserve">Part </w:t>
      </w:r>
      <w:commentRangeEnd w:id="8"/>
      <w:r w:rsidR="00246FDE">
        <w:rPr>
          <w:rStyle w:val="CommentReference"/>
        </w:rPr>
        <w:commentReference w:id="8"/>
      </w:r>
      <w:r w:rsidR="008A27F7">
        <w:rPr>
          <w:rFonts w:ascii="Times New Roman" w:hAnsi="Times New Roman" w:cs="Times New Roman"/>
          <w:sz w:val="24"/>
          <w:szCs w:val="24"/>
        </w:rPr>
        <w:t>1604</w:t>
      </w:r>
      <w:proofErr w:type="gramStart"/>
      <w:r w:rsidR="008A27F7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="008A27F7">
        <w:rPr>
          <w:rFonts w:ascii="Times New Roman" w:hAnsi="Times New Roman" w:cs="Times New Roman"/>
          <w:sz w:val="24"/>
          <w:szCs w:val="24"/>
        </w:rPr>
        <w:t xml:space="preserve">You </w:t>
      </w:r>
      <w:r>
        <w:rPr>
          <w:rFonts w:ascii="Times New Roman" w:hAnsi="Times New Roman" w:cs="Times New Roman"/>
          <w:sz w:val="24"/>
          <w:szCs w:val="24"/>
        </w:rPr>
        <w:t xml:space="preserve">may report an accidental release pursuant to 40 C.F.R. </w:t>
      </w:r>
      <w:commentRangeStart w:id="11"/>
      <w:r xmlns:w="http://schemas.openxmlformats.org/wordprocessingml/2006/main" w:rsidR="0016462C">
        <w:rPr>
          <w:rFonts w:ascii="Times New Roman" w:hAnsi="Times New Roman" w:cs="Times New Roman"/>
          <w:sz w:val="24"/>
          <w:szCs w:val="24"/>
        </w:rPr>
        <w:t>§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commentRangeEnd w:id="11"/>
      <w:r w:rsidR="00AD5C07">
        <w:rPr>
          <w:rStyle w:val="CommentReference"/>
        </w:rPr>
        <w:commentReference w:id="11"/>
      </w:r>
      <w:r w:rsidR="00845B1D">
        <w:rPr>
          <w:rFonts w:ascii="Times New Roman" w:hAnsi="Times New Roman" w:cs="Times New Roman"/>
          <w:sz w:val="24"/>
          <w:szCs w:val="24"/>
        </w:rPr>
        <w:t>1604.3 in</w:t>
      </w:r>
      <w:r>
        <w:rPr>
          <w:rFonts w:ascii="Times New Roman" w:hAnsi="Times New Roman" w:cs="Times New Roman"/>
          <w:sz w:val="24"/>
          <w:szCs w:val="24"/>
        </w:rPr>
        <w:t xml:space="preserve"> one of three ways:</w:t>
      </w:r>
    </w:p>
    <w:p w:rsidR="00663DB2" w:rsidP="002E3C48" w:rsidRDefault="00663DB2" w14:paraId="499382A7" w14:textId="77777777">
      <w:pPr>
        <w:tabs>
          <w:tab w:val="left" w:pos="540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AB0B5C" w:rsidR="00E00E33" w:rsidP="00AB0B5C" w:rsidRDefault="006F2A18" w14:paraId="43B609A8" w14:textId="34C897A3">
      <w:pPr>
        <w:pStyle w:val="ListParagraph"/>
        <w:numPr>
          <w:ilvl w:val="0"/>
          <w:numId w:val="5"/>
        </w:numPr>
        <w:tabs>
          <w:tab w:val="left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0B5C">
        <w:rPr>
          <w:rFonts w:ascii="Times New Roman" w:hAnsi="Times New Roman" w:cs="Times New Roman"/>
          <w:sz w:val="24"/>
          <w:szCs w:val="24"/>
        </w:rPr>
        <w:t>Contact the CSB by telephone at 202-261-7600</w:t>
      </w:r>
      <w:r w:rsidRPr="00AB0B5C" w:rsidR="00B55ECB">
        <w:rPr>
          <w:rFonts w:ascii="Times New Roman" w:hAnsi="Times New Roman" w:cs="Times New Roman"/>
          <w:sz w:val="24"/>
          <w:szCs w:val="24"/>
        </w:rPr>
        <w:t xml:space="preserve"> and answer a series of questions based on the attached form; </w:t>
      </w:r>
      <w:commentRangeStart w:id="14"/>
      <w:r xmlns:w="http://schemas.openxmlformats.org/wordprocessingml/2006/main" w:rsidR="0016462C">
        <w:rPr>
          <w:rFonts w:ascii="Times New Roman" w:hAnsi="Times New Roman" w:cs="Times New Roman"/>
          <w:sz w:val="24"/>
          <w:szCs w:val="24"/>
        </w:rPr>
        <w:t>or</w:t>
      </w:r>
      <w:commentRangeEnd w:id="14"/>
      <w:r w:rsidR="00BA0D60">
        <w:rPr>
          <w:rStyle w:val="CommentReference"/>
        </w:rPr>
        <w:commentReference w:id="14"/>
      </w:r>
    </w:p>
    <w:p w:rsidR="00663DB2" w:rsidP="00663DB2" w:rsidRDefault="00663DB2" w14:paraId="66197EE5" w14:textId="77777777">
      <w:pPr>
        <w:pStyle w:val="ListParagraph"/>
        <w:tabs>
          <w:tab w:val="left" w:pos="5400"/>
        </w:tabs>
        <w:spacing w:after="0" w:line="24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</w:p>
    <w:p w:rsidRPr="00AB0B5C" w:rsidR="00B55ECB" w:rsidP="00AB0B5C" w:rsidRDefault="00663DB2" w14:paraId="1ED5579C" w14:textId="59043CF7">
      <w:pPr>
        <w:pStyle w:val="ListParagraph"/>
        <w:numPr>
          <w:ilvl w:val="0"/>
          <w:numId w:val="5"/>
        </w:numPr>
        <w:tabs>
          <w:tab w:val="left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l out and </w:t>
      </w:r>
      <w:commentRangeStart w:id="16"/>
      <w:commentRangeEnd w:id="16"/>
      <w:r w:rsidR="00BA0D60">
        <w:rPr>
          <w:rStyle w:val="CommentReference"/>
        </w:rPr>
        <w:commentReference w:id="16"/>
      </w:r>
      <w:r w:rsidRPr="00AB0B5C" w:rsidR="006F2A18">
        <w:rPr>
          <w:rFonts w:ascii="Times New Roman" w:hAnsi="Times New Roman" w:cs="Times New Roman"/>
          <w:sz w:val="24"/>
          <w:szCs w:val="24"/>
        </w:rPr>
        <w:t xml:space="preserve">submit this form with appropriate response to the </w:t>
      </w:r>
      <w:r w:rsidRPr="00AB0B5C" w:rsidR="00B55ECB">
        <w:rPr>
          <w:rFonts w:ascii="Times New Roman" w:hAnsi="Times New Roman" w:cs="Times New Roman"/>
          <w:sz w:val="24"/>
          <w:szCs w:val="24"/>
        </w:rPr>
        <w:t>CSB by e</w:t>
      </w:r>
      <w:commentRangeStart w:id="18"/>
      <w:r xmlns:w="http://schemas.openxmlformats.org/wordprocessingml/2006/main" w:rsidR="00FB12C9">
        <w:rPr>
          <w:rFonts w:ascii="Times New Roman" w:hAnsi="Times New Roman" w:cs="Times New Roman"/>
          <w:sz w:val="24"/>
          <w:szCs w:val="24"/>
        </w:rPr>
        <w:t>-</w:t>
      </w:r>
      <w:commentRangeEnd w:id="18"/>
      <w:r w:rsidR="00BA0D60">
        <w:rPr>
          <w:rStyle w:val="CommentReference"/>
        </w:rPr>
        <w:commentReference w:id="18"/>
      </w:r>
      <w:r w:rsidRPr="00AB0B5C" w:rsidR="00B55ECB">
        <w:rPr>
          <w:rFonts w:ascii="Times New Roman" w:hAnsi="Times New Roman" w:cs="Times New Roman"/>
          <w:sz w:val="24"/>
          <w:szCs w:val="24"/>
        </w:rPr>
        <w:t xml:space="preserve">mail to </w:t>
      </w:r>
      <w:hyperlink w:history="1" r:id="rId14">
        <w:r w:rsidRPr="00663DB2" w:rsidR="00B55ECB">
          <w:rPr>
            <w:rStyle w:val="Hyperlink"/>
            <w:rFonts w:ascii="Times New Roman" w:hAnsi="Times New Roman" w:cs="Times New Roman"/>
            <w:sz w:val="24"/>
            <w:szCs w:val="24"/>
          </w:rPr>
          <w:t>report@csb.gov</w:t>
        </w:r>
      </w:hyperlink>
      <w:r w:rsidRPr="00AB0B5C" w:rsidR="00B55ECB">
        <w:rPr>
          <w:rFonts w:ascii="Times New Roman" w:hAnsi="Times New Roman" w:cs="Times New Roman"/>
          <w:sz w:val="24"/>
          <w:szCs w:val="24"/>
        </w:rPr>
        <w:t>; or</w:t>
      </w:r>
    </w:p>
    <w:p w:rsidR="00663DB2" w:rsidP="00663DB2" w:rsidRDefault="00663DB2" w14:paraId="22CA9550" w14:textId="77777777">
      <w:pPr>
        <w:tabs>
          <w:tab w:val="left" w:pos="5400"/>
        </w:tabs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Pr="00AB0B5C" w:rsidR="006F2A18" w:rsidP="00AB0B5C" w:rsidRDefault="00B55ECB" w14:paraId="2FEE7B11" w14:textId="31D37E07">
      <w:pPr>
        <w:pStyle w:val="ListParagraph"/>
        <w:numPr>
          <w:ilvl w:val="0"/>
          <w:numId w:val="5"/>
        </w:numPr>
        <w:tabs>
          <w:tab w:val="left" w:pos="5400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B0B5C">
        <w:rPr>
          <w:rFonts w:ascii="Times New Roman" w:hAnsi="Times New Roman" w:cs="Times New Roman"/>
          <w:sz w:val="24"/>
          <w:szCs w:val="24"/>
        </w:rPr>
        <w:t>If you have submitted a report to the National Response Center</w:t>
      </w:r>
      <w:r xmlns:w="http://schemas.openxmlformats.org/wordprocessingml/2006/main" w:rsidR="0016462C">
        <w:rPr>
          <w:rFonts w:ascii="Times New Roman" w:hAnsi="Times New Roman" w:cs="Times New Roman"/>
          <w:sz w:val="24"/>
          <w:szCs w:val="24"/>
        </w:rPr>
        <w:t xml:space="preserve"> </w:t>
      </w:r>
      <w:r xmlns:w="http://schemas.openxmlformats.org/wordprocessingml/2006/main" w:rsidR="0016462C">
        <w:rPr>
          <w:rFonts w:ascii="Times New Roman" w:hAnsi="Times New Roman" w:cs="Times New Roman"/>
          <w:sz w:val="24"/>
          <w:szCs w:val="24"/>
        </w:rPr>
        <w:t>(NRC)</w:t>
      </w:r>
      <w:r w:rsidRPr="00AB0B5C">
        <w:rPr>
          <w:rFonts w:ascii="Times New Roman" w:hAnsi="Times New Roman" w:cs="Times New Roman"/>
          <w:sz w:val="24"/>
          <w:szCs w:val="24"/>
        </w:rPr>
        <w:t xml:space="preserve"> </w:t>
      </w:r>
      <w:commentRangeEnd w:id="21"/>
      <w:r w:rsidR="006377EC">
        <w:rPr>
          <w:rStyle w:val="CommentReference"/>
        </w:rPr>
        <w:commentReference w:id="21"/>
      </w:r>
      <w:r w:rsidRPr="00AB0B5C">
        <w:rPr>
          <w:rFonts w:ascii="Times New Roman" w:hAnsi="Times New Roman" w:cs="Times New Roman"/>
          <w:sz w:val="24"/>
          <w:szCs w:val="24"/>
        </w:rPr>
        <w:t>for the same incident under CERCLA,</w:t>
      </w:r>
      <w:r w:rsidRPr="00AB0B5C" w:rsidR="005F23CD">
        <w:rPr>
          <w:rFonts w:ascii="Times New Roman" w:hAnsi="Times New Roman" w:cs="Times New Roman"/>
          <w:sz w:val="24"/>
          <w:szCs w:val="24"/>
        </w:rPr>
        <w:t xml:space="preserve"> </w:t>
      </w:r>
      <w:commentRangeStart w:id="22"/>
      <w:r w:rsidRPr="00AB0B5C" w:rsidR="005F23CD">
        <w:rPr>
          <w:rFonts w:ascii="Times New Roman" w:hAnsi="Times New Roman" w:cs="Times New Roman"/>
          <w:sz w:val="24"/>
          <w:szCs w:val="24"/>
        </w:rPr>
        <w:t>40 C</w:t>
      </w:r>
      <w:r xmlns:w="http://schemas.openxmlformats.org/wordprocessingml/2006/main" w:rsidR="0016462C">
        <w:rPr>
          <w:rFonts w:ascii="Times New Roman" w:hAnsi="Times New Roman" w:cs="Times New Roman"/>
          <w:sz w:val="24"/>
          <w:szCs w:val="24"/>
        </w:rPr>
        <w:t>.</w:t>
      </w:r>
      <w:r w:rsidRPr="00AB0B5C" w:rsidR="005F23CD">
        <w:rPr>
          <w:rFonts w:ascii="Times New Roman" w:hAnsi="Times New Roman" w:cs="Times New Roman"/>
          <w:sz w:val="24"/>
          <w:szCs w:val="24"/>
        </w:rPr>
        <w:t>F</w:t>
      </w:r>
      <w:r xmlns:w="http://schemas.openxmlformats.org/wordprocessingml/2006/main" w:rsidR="0016462C">
        <w:rPr>
          <w:rFonts w:ascii="Times New Roman" w:hAnsi="Times New Roman" w:cs="Times New Roman"/>
          <w:sz w:val="24"/>
          <w:szCs w:val="24"/>
        </w:rPr>
        <w:t>.</w:t>
      </w:r>
      <w:r w:rsidRPr="00AB0B5C" w:rsidR="005F23CD">
        <w:rPr>
          <w:rFonts w:ascii="Times New Roman" w:hAnsi="Times New Roman" w:cs="Times New Roman"/>
          <w:sz w:val="24"/>
          <w:szCs w:val="24"/>
        </w:rPr>
        <w:t>R</w:t>
      </w:r>
      <w:r xmlns:w="http://schemas.openxmlformats.org/wordprocessingml/2006/main" w:rsidR="0016462C">
        <w:rPr>
          <w:rFonts w:ascii="Times New Roman" w:hAnsi="Times New Roman" w:cs="Times New Roman"/>
          <w:sz w:val="24"/>
          <w:szCs w:val="24"/>
        </w:rPr>
        <w:t>. §</w:t>
      </w:r>
      <w:r w:rsidRPr="00AB0B5C" w:rsidR="005F23CD">
        <w:rPr>
          <w:rFonts w:ascii="Times New Roman" w:hAnsi="Times New Roman" w:cs="Times New Roman"/>
          <w:sz w:val="24"/>
          <w:szCs w:val="24"/>
        </w:rPr>
        <w:t xml:space="preserve"> 302.6, </w:t>
      </w:r>
      <w:r w:rsidRPr="00AB0B5C">
        <w:rPr>
          <w:rFonts w:ascii="Times New Roman" w:hAnsi="Times New Roman" w:cs="Times New Roman"/>
          <w:sz w:val="24"/>
          <w:szCs w:val="24"/>
        </w:rPr>
        <w:t>e</w:t>
      </w:r>
      <w:r xmlns:w="http://schemas.openxmlformats.org/wordprocessingml/2006/main" w:rsidR="0016462C">
        <w:rPr>
          <w:rFonts w:ascii="Times New Roman" w:hAnsi="Times New Roman" w:cs="Times New Roman"/>
          <w:sz w:val="24"/>
          <w:szCs w:val="24"/>
        </w:rPr>
        <w:t>-</w:t>
      </w:r>
      <w:r w:rsidRPr="00AB0B5C">
        <w:rPr>
          <w:rFonts w:ascii="Times New Roman" w:hAnsi="Times New Roman" w:cs="Times New Roman"/>
          <w:sz w:val="24"/>
          <w:szCs w:val="24"/>
        </w:rPr>
        <w:t>mail</w:t>
      </w:r>
      <w:commentRangeEnd w:id="22"/>
      <w:r w:rsidR="002C2E60">
        <w:rPr>
          <w:rStyle w:val="CommentReference"/>
        </w:rPr>
        <w:commentReference w:id="22"/>
      </w:r>
      <w:r w:rsidRPr="00AB0B5C">
        <w:rPr>
          <w:rFonts w:ascii="Times New Roman" w:hAnsi="Times New Roman" w:cs="Times New Roman"/>
          <w:sz w:val="24"/>
          <w:szCs w:val="24"/>
        </w:rPr>
        <w:t xml:space="preserve"> the CSB with the NRC report identification number</w:t>
      </w:r>
      <w:r w:rsidR="00663DB2">
        <w:rPr>
          <w:rFonts w:ascii="Times New Roman" w:hAnsi="Times New Roman" w:cs="Times New Roman"/>
          <w:sz w:val="24"/>
          <w:szCs w:val="24"/>
        </w:rPr>
        <w:t xml:space="preserve"> at </w:t>
      </w:r>
      <w:commentRangeStart w:id="27"/>
      <w:r xmlns:w="http://schemas.openxmlformats.org/wordprocessingml/2006/main" w:rsidR="0016462C">
        <w:rPr>
          <w:rFonts w:ascii="Times New Roman" w:hAnsi="Times New Roman" w:cs="Times New Roman"/>
          <w:sz w:val="24"/>
          <w:szCs w:val="24"/>
        </w:rPr>
        <w:fldChar w:fldCharType="begin"/>
      </w:r>
      <w:r xmlns:w="http://schemas.openxmlformats.org/wordprocessingml/2006/main" w:rsidR="0016462C">
        <w:rPr>
          <w:rFonts w:ascii="Times New Roman" w:hAnsi="Times New Roman" w:cs="Times New Roman"/>
          <w:sz w:val="24"/>
          <w:szCs w:val="24"/>
        </w:rPr>
        <w:instrText xml:space="preserve"> HYPERLINK "mailto:</w:instrText>
      </w:r>
      <w:r w:rsidR="0016462C">
        <w:rPr>
          <w:rFonts w:ascii="Times New Roman" w:hAnsi="Times New Roman" w:cs="Times New Roman"/>
          <w:sz w:val="24"/>
          <w:szCs w:val="24"/>
        </w:rPr>
        <w:instrText>report@csb.gov</w:instrText>
      </w:r>
      <w:r xmlns:w="http://schemas.openxmlformats.org/wordprocessingml/2006/main" w:rsidR="0016462C">
        <w:rPr>
          <w:rFonts w:ascii="Times New Roman" w:hAnsi="Times New Roman" w:cs="Times New Roman"/>
          <w:sz w:val="24"/>
          <w:szCs w:val="24"/>
        </w:rPr>
        <w:instrText xml:space="preserve">" </w:instrText>
      </w:r>
      <w:r xmlns:w="http://schemas.openxmlformats.org/wordprocessingml/2006/main" w:rsidR="0016462C">
        <w:rPr>
          <w:rFonts w:ascii="Times New Roman" w:hAnsi="Times New Roman" w:cs="Times New Roman"/>
          <w:sz w:val="24"/>
          <w:szCs w:val="24"/>
        </w:rPr>
        <w:fldChar w:fldCharType="separate"/>
      </w:r>
      <w:r w:rsidRPr="002B6EFD" w:rsidR="0016462C">
        <w:rPr>
          <w:rStyle w:val="Hyperlink"/>
          <w:rFonts w:ascii="Times New Roman" w:hAnsi="Times New Roman" w:cs="Times New Roman"/>
          <w:sz w:val="24"/>
          <w:szCs w:val="24"/>
        </w:rPr>
        <w:t>report@csb.gov</w:t>
      </w:r>
      <w:r xmlns:w="http://schemas.openxmlformats.org/wordprocessingml/2006/main" w:rsidR="0016462C">
        <w:rPr>
          <w:rFonts w:ascii="Times New Roman" w:hAnsi="Times New Roman" w:cs="Times New Roman"/>
          <w:sz w:val="24"/>
          <w:szCs w:val="24"/>
        </w:rPr>
        <w:fldChar w:fldCharType="end"/>
      </w:r>
      <w:r xmlns:w="http://schemas.openxmlformats.org/wordprocessingml/2006/main" w:rsidR="0016462C">
        <w:rPr>
          <w:rFonts w:ascii="Times New Roman" w:hAnsi="Times New Roman" w:cs="Times New Roman"/>
          <w:sz w:val="24"/>
          <w:szCs w:val="24"/>
        </w:rPr>
        <w:t>.</w:t>
      </w:r>
      <w:r w:rsidRPr="00AB0B5C" w:rsidR="005F23CD">
        <w:rPr>
          <w:rFonts w:ascii="Times New Roman" w:hAnsi="Times New Roman" w:cs="Times New Roman"/>
          <w:sz w:val="24"/>
          <w:szCs w:val="24"/>
        </w:rPr>
        <w:t xml:space="preserve"> </w:t>
      </w:r>
      <w:commentRangeEnd w:id="27"/>
      <w:r w:rsidR="002C2E60">
        <w:rPr>
          <w:rStyle w:val="CommentReference"/>
        </w:rPr>
        <w:commentReference w:id="27"/>
      </w:r>
      <w:r w:rsidRPr="00AB0B5C" w:rsidR="005F23CD">
        <w:rPr>
          <w:rFonts w:ascii="Times New Roman" w:hAnsi="Times New Roman" w:cs="Times New Roman"/>
          <w:sz w:val="24"/>
          <w:szCs w:val="24"/>
        </w:rPr>
        <w:t>You are not required to submit the CSB reporting form.</w:t>
      </w:r>
    </w:p>
    <w:p w:rsidRPr="00663DB2" w:rsidR="00663DB2" w:rsidP="00663DB2" w:rsidRDefault="00663DB2" w14:paraId="6990A085" w14:textId="77777777">
      <w:pPr>
        <w:tabs>
          <w:tab w:val="left" w:pos="5400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:rsidR="00286861" w:rsidP="00D60B67" w:rsidRDefault="00663DB2" w14:paraId="7F545832" w14:textId="6DE92514">
      <w:pPr>
        <w:tabs>
          <w:tab w:val="left" w:pos="5400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286861" w:rsidR="00286861">
        <w:rPr>
          <w:rFonts w:ascii="Times New Roman" w:hAnsi="Times New Roman" w:cs="Times New Roman"/>
          <w:sz w:val="24"/>
          <w:szCs w:val="24"/>
        </w:rPr>
        <w:t xml:space="preserve">n owner or operator of a stationary source, without </w:t>
      </w:r>
      <w:r>
        <w:rPr>
          <w:rFonts w:ascii="Times New Roman" w:hAnsi="Times New Roman" w:cs="Times New Roman"/>
          <w:sz w:val="24"/>
          <w:szCs w:val="24"/>
        </w:rPr>
        <w:t xml:space="preserve">incurring a </w:t>
      </w:r>
      <w:r w:rsidRPr="00286861" w:rsidR="00286861">
        <w:rPr>
          <w:rFonts w:ascii="Times New Roman" w:hAnsi="Times New Roman" w:cs="Times New Roman"/>
          <w:sz w:val="24"/>
          <w:szCs w:val="24"/>
        </w:rPr>
        <w:t xml:space="preserve">penalty, may revise and/or update information reported to the NRC or CSB by sending a notification with revisions by </w:t>
      </w:r>
      <w:commentRangeStart w:id="32"/>
      <w:r w:rsidRPr="00286861" w:rsidR="00286861">
        <w:rPr>
          <w:rFonts w:ascii="Times New Roman" w:hAnsi="Times New Roman" w:cs="Times New Roman"/>
          <w:sz w:val="24"/>
          <w:szCs w:val="24"/>
        </w:rPr>
        <w:t>e</w:t>
      </w:r>
      <w:r xmlns:w="http://schemas.openxmlformats.org/wordprocessingml/2006/main" w:rsidR="00127F48">
        <w:rPr>
          <w:rFonts w:ascii="Times New Roman" w:hAnsi="Times New Roman" w:cs="Times New Roman"/>
          <w:sz w:val="24"/>
          <w:szCs w:val="24"/>
        </w:rPr>
        <w:t>-</w:t>
      </w:r>
      <w:r w:rsidRPr="00286861" w:rsidR="00286861">
        <w:rPr>
          <w:rFonts w:ascii="Times New Roman" w:hAnsi="Times New Roman" w:cs="Times New Roman"/>
          <w:sz w:val="24"/>
          <w:szCs w:val="24"/>
        </w:rPr>
        <w:t>mail</w:t>
      </w:r>
      <w:commentRangeEnd w:id="32"/>
      <w:r w:rsidR="0054099F">
        <w:rPr>
          <w:rStyle w:val="CommentReference"/>
        </w:rPr>
        <w:commentReference w:id="32"/>
      </w:r>
      <w:r w:rsidRPr="00286861" w:rsidR="00286861">
        <w:rPr>
          <w:rFonts w:ascii="Times New Roman" w:hAnsi="Times New Roman" w:cs="Times New Roman"/>
          <w:sz w:val="24"/>
          <w:szCs w:val="24"/>
        </w:rPr>
        <w:t xml:space="preserve"> to: </w:t>
      </w:r>
      <w:r xmlns:w="http://schemas.openxmlformats.org/wordprocessingml/2006/main" w:rsidR="00127F48">
        <w:rPr>
          <w:rFonts w:ascii="Times New Roman" w:hAnsi="Times New Roman" w:cs="Times New Roman"/>
          <w:sz w:val="24"/>
          <w:szCs w:val="24"/>
        </w:rPr>
        <w:fldChar w:fldCharType="begin"/>
      </w:r>
      <w:r xmlns:w="http://schemas.openxmlformats.org/wordprocessingml/2006/main" w:rsidR="00127F48">
        <w:rPr>
          <w:rFonts w:ascii="Times New Roman" w:hAnsi="Times New Roman" w:cs="Times New Roman"/>
          <w:sz w:val="24"/>
          <w:szCs w:val="24"/>
        </w:rPr>
        <w:instrText xml:space="preserve"> HYPERLINK "mailto:</w:instrText>
      </w:r>
      <w:r w:rsidR="00127F48">
        <w:rPr>
          <w:rFonts w:ascii="Times New Roman" w:hAnsi="Times New Roman" w:cs="Times New Roman"/>
          <w:sz w:val="24"/>
          <w:szCs w:val="24"/>
        </w:rPr>
        <w:instrText>report</w:instrText>
      </w:r>
      <w:r w:rsidRPr="00286861" w:rsidR="00127F48">
        <w:rPr>
          <w:rFonts w:ascii="Times New Roman" w:hAnsi="Times New Roman" w:cs="Times New Roman"/>
          <w:sz w:val="24"/>
          <w:szCs w:val="24"/>
        </w:rPr>
        <w:instrText>@csb.gov</w:instrText>
      </w:r>
      <w:r xmlns:w="http://schemas.openxmlformats.org/wordprocessingml/2006/main" w:rsidR="00127F48">
        <w:rPr>
          <w:rFonts w:ascii="Times New Roman" w:hAnsi="Times New Roman" w:cs="Times New Roman"/>
          <w:sz w:val="24"/>
          <w:szCs w:val="24"/>
        </w:rPr>
        <w:instrText xml:space="preserve">" </w:instrText>
      </w:r>
      <w:r xmlns:w="http://schemas.openxmlformats.org/wordprocessingml/2006/main" w:rsidR="00127F48">
        <w:rPr>
          <w:rFonts w:ascii="Times New Roman" w:hAnsi="Times New Roman" w:cs="Times New Roman"/>
          <w:sz w:val="24"/>
          <w:szCs w:val="24"/>
        </w:rPr>
        <w:fldChar w:fldCharType="separate"/>
      </w:r>
      <w:r w:rsidRPr="002B6EFD" w:rsidR="00127F48">
        <w:rPr>
          <w:rStyle w:val="Hyperlink"/>
          <w:rFonts w:ascii="Times New Roman" w:hAnsi="Times New Roman" w:cs="Times New Roman"/>
          <w:sz w:val="24"/>
          <w:szCs w:val="24"/>
        </w:rPr>
        <w:t>report@csb.gov</w:t>
      </w:r>
      <w:r xmlns:w="http://schemas.openxmlformats.org/wordprocessingml/2006/main" w:rsidR="00127F48">
        <w:rPr>
          <w:rFonts w:ascii="Times New Roman" w:hAnsi="Times New Roman" w:cs="Times New Roman"/>
          <w:sz w:val="24"/>
          <w:szCs w:val="24"/>
        </w:rPr>
        <w:fldChar w:fldCharType="end"/>
      </w:r>
      <w:r w:rsidRPr="00286861" w:rsidR="00286861">
        <w:rPr>
          <w:rFonts w:ascii="Times New Roman" w:hAnsi="Times New Roman" w:cs="Times New Roman"/>
          <w:sz w:val="24"/>
          <w:szCs w:val="24"/>
        </w:rPr>
        <w:t xml:space="preserve">, or by correspondence to: Chemical Safety </w:t>
      </w:r>
      <w:commentRangeStart w:id="37"/>
      <w:r xmlns:w="http://schemas.openxmlformats.org/wordprocessingml/2006/main" w:rsidR="00127F48">
        <w:rPr>
          <w:rFonts w:ascii="Times New Roman" w:hAnsi="Times New Roman" w:cs="Times New Roman"/>
          <w:sz w:val="24"/>
          <w:szCs w:val="24"/>
        </w:rPr>
        <w:t xml:space="preserve">and Hazard Investigation </w:t>
      </w:r>
      <w:r w:rsidRPr="00286861" w:rsidR="00286861">
        <w:rPr>
          <w:rFonts w:ascii="Times New Roman" w:hAnsi="Times New Roman" w:cs="Times New Roman"/>
          <w:sz w:val="24"/>
          <w:szCs w:val="24"/>
        </w:rPr>
        <w:t>Board</w:t>
      </w:r>
      <w:r xmlns:w="http://schemas.openxmlformats.org/wordprocessingml/2006/main" w:rsidR="00D94613">
        <w:rPr>
          <w:rFonts w:ascii="Times New Roman" w:hAnsi="Times New Roman" w:cs="Times New Roman"/>
          <w:sz w:val="24"/>
          <w:szCs w:val="24"/>
        </w:rPr>
        <w:t>,</w:t>
      </w:r>
      <w:r w:rsidRPr="00286861" w:rsidR="00286861">
        <w:rPr>
          <w:rFonts w:ascii="Times New Roman" w:hAnsi="Times New Roman" w:cs="Times New Roman"/>
          <w:sz w:val="24"/>
          <w:szCs w:val="24"/>
        </w:rPr>
        <w:t xml:space="preserve"> </w:t>
      </w:r>
      <w:commentRangeEnd w:id="37"/>
      <w:r w:rsidR="0054099F">
        <w:rPr>
          <w:rStyle w:val="CommentReference"/>
        </w:rPr>
        <w:commentReference w:id="37"/>
      </w:r>
      <w:r w:rsidRPr="00286861" w:rsidR="00286861">
        <w:rPr>
          <w:rFonts w:ascii="Times New Roman" w:hAnsi="Times New Roman" w:cs="Times New Roman"/>
          <w:sz w:val="24"/>
          <w:szCs w:val="24"/>
        </w:rPr>
        <w:t xml:space="preserve">1750 Pennsylvania Ave., NW, Suite 910, Washington, DC 20006, within 30 days following the submission of a report to the NRC or CSB. </w:t>
      </w:r>
      <w:r w:rsidRPr="00286861" w:rsidR="00286861">
        <w:rPr>
          <w:rFonts w:ascii="Times New Roman" w:hAnsi="Times New Roman" w:cs="Times New Roman"/>
          <w:sz w:val="24"/>
          <w:szCs w:val="24"/>
        </w:rPr>
        <w:t xml:space="preserve">If applicable, </w:t>
      </w:r>
      <w:r>
        <w:rPr>
          <w:rFonts w:ascii="Times New Roman" w:hAnsi="Times New Roman" w:cs="Times New Roman"/>
          <w:sz w:val="24"/>
          <w:szCs w:val="24"/>
        </w:rPr>
        <w:t xml:space="preserve">please include </w:t>
      </w:r>
      <w:r w:rsidRPr="00286861" w:rsidR="00286861">
        <w:rPr>
          <w:rFonts w:ascii="Times New Roman" w:hAnsi="Times New Roman" w:cs="Times New Roman"/>
          <w:sz w:val="24"/>
          <w:szCs w:val="24"/>
        </w:rPr>
        <w:t>the original NRC identification number</w:t>
      </w:r>
      <w:proofErr w:type="gramStart"/>
      <w:r w:rsidRPr="00286861" w:rsidR="0028686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Please do not send </w:t>
      </w:r>
      <w:r w:rsidRPr="00286861" w:rsidR="00286861">
        <w:rPr>
          <w:rFonts w:ascii="Times New Roman" w:hAnsi="Times New Roman" w:cs="Times New Roman"/>
          <w:sz w:val="24"/>
          <w:szCs w:val="24"/>
        </w:rPr>
        <w:t>upd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86861" w:rsidR="00286861">
        <w:rPr>
          <w:rFonts w:ascii="Times New Roman" w:hAnsi="Times New Roman" w:cs="Times New Roman"/>
          <w:sz w:val="24"/>
          <w:szCs w:val="24"/>
        </w:rPr>
        <w:t xml:space="preserve"> or revisions </w:t>
      </w:r>
      <w:r>
        <w:rPr>
          <w:rFonts w:ascii="Times New Roman" w:hAnsi="Times New Roman" w:cs="Times New Roman"/>
          <w:sz w:val="24"/>
          <w:szCs w:val="24"/>
        </w:rPr>
        <w:t xml:space="preserve">to the </w:t>
      </w:r>
      <w:r w:rsidR="002A34A1">
        <w:rPr>
          <w:rFonts w:ascii="Times New Roman" w:hAnsi="Times New Roman" w:cs="Times New Roman"/>
          <w:sz w:val="24"/>
          <w:szCs w:val="24"/>
        </w:rPr>
        <w:t xml:space="preserve">notification </w:t>
      </w:r>
      <w:r w:rsidRPr="00286861" w:rsidR="002A34A1">
        <w:rPr>
          <w:rFonts w:ascii="Times New Roman" w:hAnsi="Times New Roman" w:cs="Times New Roman"/>
          <w:sz w:val="24"/>
          <w:szCs w:val="24"/>
        </w:rPr>
        <w:t>to</w:t>
      </w:r>
      <w:r w:rsidRPr="00286861" w:rsidR="00286861">
        <w:rPr>
          <w:rFonts w:ascii="Times New Roman" w:hAnsi="Times New Roman" w:cs="Times New Roman"/>
          <w:sz w:val="24"/>
          <w:szCs w:val="24"/>
        </w:rPr>
        <w:t xml:space="preserve"> the NRC</w:t>
      </w:r>
      <w:r>
        <w:rPr>
          <w:rFonts w:ascii="Times New Roman" w:hAnsi="Times New Roman" w:cs="Times New Roman"/>
          <w:sz w:val="24"/>
          <w:szCs w:val="24"/>
        </w:rPr>
        <w:t>, even in instances when NRC issued an identification number.</w:t>
      </w:r>
    </w:p>
    <w:p w:rsidR="00691A9B" w:rsidP="00845B1D" w:rsidRDefault="00691A9B" w14:paraId="715D57CE" w14:textId="61110C5D">
      <w:pPr>
        <w:tabs>
          <w:tab w:val="left" w:pos="540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60B67">
        <w:rPr>
          <w:rFonts w:ascii="Times New Roman" w:hAnsi="Times New Roman" w:cs="Times New Roman"/>
          <w:b/>
          <w:sz w:val="24"/>
          <w:szCs w:val="24"/>
        </w:rPr>
        <w:t>Specific Instru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3"/>
        <w:gridCol w:w="6122"/>
      </w:tblGrid>
      <w:tr w:rsidRPr="00C84055" w:rsidR="00C9745A" w:rsidTr="0002522B" w14:paraId="60F862C5" w14:textId="77777777">
        <w:trPr>
          <w:trHeight w:val="288"/>
        </w:trPr>
        <w:tc>
          <w:tcPr>
            <w:tcW w:w="2963" w:type="dxa"/>
            <w:shd w:val="clear" w:color="auto" w:fill="BFBFBF" w:themeFill="background1" w:themeFillShade="BF"/>
            <w:noWrap/>
            <w:hideMark/>
          </w:tcPr>
          <w:p w:rsidRPr="00C84055" w:rsidR="00C9745A" w:rsidRDefault="00C9745A" w14:paraId="446C3B62" w14:textId="7777777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orm Item</w:t>
            </w:r>
          </w:p>
        </w:tc>
        <w:tc>
          <w:tcPr>
            <w:tcW w:w="6122" w:type="dxa"/>
            <w:shd w:val="clear" w:color="auto" w:fill="BFBFBF" w:themeFill="background1" w:themeFillShade="BF"/>
            <w:hideMark/>
          </w:tcPr>
          <w:p w:rsidRPr="00C84055" w:rsidR="00C9745A" w:rsidRDefault="00C9745A" w14:paraId="4850DB43" w14:textId="7777777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ructions</w:t>
            </w:r>
          </w:p>
        </w:tc>
      </w:tr>
      <w:tr w:rsidRPr="00C84055" w:rsidR="00C9745A" w:rsidTr="00C9745A" w14:paraId="1FBD2215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33F1F9B5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a1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Owner/Operator</w:t>
            </w:r>
          </w:p>
        </w:tc>
        <w:tc>
          <w:tcPr>
            <w:tcW w:w="6122" w:type="dxa"/>
            <w:hideMark/>
          </w:tcPr>
          <w:p w:rsidRPr="00C84055" w:rsidR="00C9745A" w:rsidRDefault="00C9745A" w14:paraId="62A99B71" w14:textId="029ED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name of the owner or operator of the facility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34420E5C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35D145EA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a2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Name of Owner/Operator Contact</w:t>
            </w:r>
          </w:p>
        </w:tc>
        <w:tc>
          <w:tcPr>
            <w:tcW w:w="6122" w:type="dxa"/>
            <w:hideMark/>
          </w:tcPr>
          <w:p w:rsidRPr="00C84055" w:rsidR="00C9745A" w:rsidRDefault="00C9745A" w14:paraId="7243F605" w14:textId="783F95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Name of the point of contact for the facility reporting the inciden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6AC87AEC" w14:textId="77777777">
        <w:trPr>
          <w:trHeight w:val="1440"/>
        </w:trPr>
        <w:tc>
          <w:tcPr>
            <w:tcW w:w="2963" w:type="dxa"/>
            <w:noWrap/>
            <w:hideMark/>
          </w:tcPr>
          <w:p w:rsidRPr="00C84055" w:rsidR="00C9745A" w:rsidRDefault="00C9745A" w14:paraId="652DB2AA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a3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Title of Facility Contact </w:t>
            </w:r>
          </w:p>
        </w:tc>
        <w:tc>
          <w:tcPr>
            <w:tcW w:w="6122" w:type="dxa"/>
            <w:hideMark/>
          </w:tcPr>
          <w:p w:rsidRPr="00C84055" w:rsidR="00C9745A" w:rsidRDefault="00C9745A" w14:paraId="3CCBA011" w14:textId="2270CA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43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</w:t>
            </w:r>
            <w:r xmlns:w="http://schemas.openxmlformats.org/wordprocessingml/2006/main" w:rsidR="002E42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xmlns:w="http://schemas.openxmlformats.org/wordprocessingml/2006/main" w:rsidR="00927B86">
              <w:rPr>
                <w:rFonts w:ascii="Times New Roman" w:hAnsi="Times New Roman" w:cs="Times New Roman"/>
                <w:sz w:val="24"/>
                <w:szCs w:val="24"/>
              </w:rPr>
              <w:t>title of the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facility </w:t>
            </w:r>
            <w:r xmlns:w="http://schemas.openxmlformats.org/wordprocessingml/2006/main" w:rsidR="002E42C2">
              <w:rPr>
                <w:rFonts w:ascii="Times New Roman" w:hAnsi="Times New Roman" w:cs="Times New Roman"/>
                <w:sz w:val="24"/>
                <w:szCs w:val="24"/>
              </w:rPr>
              <w:t>contac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commentRangeEnd w:id="43"/>
            <w:r w:rsidR="00E3030D">
              <w:rPr>
                <w:rStyle w:val="CommentReference"/>
              </w:rPr>
              <w:commentReference w:id="43"/>
            </w:r>
          </w:p>
        </w:tc>
      </w:tr>
      <w:tr w:rsidRPr="00C84055" w:rsidR="00C9745A" w:rsidTr="00C9745A" w14:paraId="419CE8F6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2820AC44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a4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Mobile Phone Number</w:t>
            </w:r>
          </w:p>
        </w:tc>
        <w:tc>
          <w:tcPr>
            <w:tcW w:w="6122" w:type="dxa"/>
            <w:hideMark/>
          </w:tcPr>
          <w:p w:rsidRPr="00C84055" w:rsidR="00C9745A" w:rsidRDefault="00C9745A" w14:paraId="2605A523" w14:textId="18DD63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mobile phone number of the point of contac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75826529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3BA1F684" w14:textId="3F0128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5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E-mail </w:t>
            </w:r>
            <w:commentRangeStart w:id="47"/>
            <w:r xmlns:w="http://schemas.openxmlformats.org/wordprocessingml/2006/main" w:rsidR="00AD304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ddress</w:t>
            </w:r>
            <w:commentRangeEnd w:id="47"/>
            <w:r w:rsidR="003C34EF">
              <w:rPr>
                <w:rStyle w:val="CommentReference"/>
              </w:rPr>
              <w:commentReference w:id="47"/>
            </w:r>
          </w:p>
        </w:tc>
        <w:tc>
          <w:tcPr>
            <w:tcW w:w="6122" w:type="dxa"/>
            <w:hideMark/>
          </w:tcPr>
          <w:p w:rsidRPr="00C84055" w:rsidR="00C9745A" w:rsidRDefault="00C9745A" w14:paraId="65D3481D" w14:textId="66C914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Provide the e-mail address for the point of contact for the </w:t>
            </w:r>
            <w:r w:rsidRPr="00C84055" w:rsidR="00794990">
              <w:rPr>
                <w:rFonts w:ascii="Times New Roman" w:hAnsi="Times New Roman" w:cs="Times New Roman"/>
                <w:sz w:val="24"/>
                <w:szCs w:val="24"/>
              </w:rPr>
              <w:t>facility.</w:t>
            </w:r>
          </w:p>
        </w:tc>
      </w:tr>
      <w:tr w:rsidRPr="00C84055" w:rsidR="00C9745A" w:rsidTr="00C9745A" w14:paraId="6EC662CF" w14:textId="77777777">
        <w:trPr>
          <w:trHeight w:val="602"/>
        </w:trPr>
        <w:tc>
          <w:tcPr>
            <w:tcW w:w="2963" w:type="dxa"/>
            <w:noWrap/>
            <w:hideMark/>
          </w:tcPr>
          <w:p w:rsidRPr="00C84055" w:rsidR="00C9745A" w:rsidRDefault="00C9745A" w14:paraId="266FD3ED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a6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Office Phone Number</w:t>
            </w:r>
          </w:p>
        </w:tc>
        <w:tc>
          <w:tcPr>
            <w:tcW w:w="6122" w:type="dxa"/>
            <w:hideMark/>
          </w:tcPr>
          <w:p w:rsidRPr="00C84055" w:rsidR="00C9745A" w:rsidRDefault="00C9745A" w14:paraId="1522AFFE" w14:textId="236593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office phone number for the point of contact for the facility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54CBA8E5" w14:textId="77777777">
        <w:trPr>
          <w:trHeight w:val="288"/>
        </w:trPr>
        <w:tc>
          <w:tcPr>
            <w:tcW w:w="2963" w:type="dxa"/>
            <w:noWrap/>
            <w:hideMark/>
          </w:tcPr>
          <w:p w:rsidRPr="00C84055" w:rsidR="00C9745A" w:rsidRDefault="00C9745A" w14:paraId="4BC9A09A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Name of Person Submitting Report</w:t>
            </w:r>
          </w:p>
        </w:tc>
        <w:tc>
          <w:tcPr>
            <w:tcW w:w="6122" w:type="dxa"/>
            <w:hideMark/>
          </w:tcPr>
          <w:p w:rsidRPr="00C84055" w:rsidR="00C9745A" w:rsidRDefault="00C9745A" w14:paraId="2E963DC0" w14:textId="013440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Name of person submitting the repor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11FCFF60" w14:textId="77777777">
        <w:trPr>
          <w:trHeight w:val="288"/>
        </w:trPr>
        <w:tc>
          <w:tcPr>
            <w:tcW w:w="2963" w:type="dxa"/>
            <w:noWrap/>
            <w:hideMark/>
          </w:tcPr>
          <w:p w:rsidRPr="00C84055" w:rsidR="00C9745A" w:rsidRDefault="00C9745A" w14:paraId="241B313C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b2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Title </w:t>
            </w:r>
          </w:p>
        </w:tc>
        <w:tc>
          <w:tcPr>
            <w:tcW w:w="6122" w:type="dxa"/>
            <w:hideMark/>
          </w:tcPr>
          <w:p w:rsidRPr="00C84055" w:rsidR="00C9745A" w:rsidRDefault="00C9745A" w14:paraId="6B03F5E3" w14:textId="2F95F7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title of the person submitting the repor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5F10AB8A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31DDCDBC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b3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Mobile Phone Number </w:t>
            </w:r>
          </w:p>
        </w:tc>
        <w:tc>
          <w:tcPr>
            <w:tcW w:w="6122" w:type="dxa"/>
            <w:hideMark/>
          </w:tcPr>
          <w:p w:rsidRPr="00C84055" w:rsidR="00C9745A" w:rsidRDefault="00C9745A" w14:paraId="06936184" w14:textId="273D8C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mobile phone number of the person submitting the repor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4B5686EF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1D91BBE1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b4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Office Phone Number</w:t>
            </w:r>
          </w:p>
        </w:tc>
        <w:tc>
          <w:tcPr>
            <w:tcW w:w="6122" w:type="dxa"/>
            <w:hideMark/>
          </w:tcPr>
          <w:p w:rsidRPr="00C84055" w:rsidR="00C9745A" w:rsidRDefault="00C9745A" w14:paraId="17DE6F0A" w14:textId="7F4425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office phone number for the person submitting the repor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065F8CE7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5183506C" w14:textId="5005A2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b5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commentRangeStart w:id="50"/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xmlns:w="http://schemas.openxmlformats.org/wordprocessingml/2006/main" w:rsidR="0078074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  <w:commentRangeEnd w:id="50"/>
            <w:r w:rsidR="003C34EF">
              <w:rPr>
                <w:rStyle w:val="CommentReference"/>
              </w:rPr>
              <w:commentReference w:id="50"/>
            </w:r>
          </w:p>
        </w:tc>
        <w:tc>
          <w:tcPr>
            <w:tcW w:w="6122" w:type="dxa"/>
            <w:hideMark/>
          </w:tcPr>
          <w:p w:rsidRPr="00C84055" w:rsidR="00C9745A" w:rsidRDefault="00C9745A" w14:paraId="2C56509E" w14:textId="746EDE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e-mail address for the person submitting the repor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38477321" w14:textId="77777777">
        <w:trPr>
          <w:trHeight w:val="288"/>
        </w:trPr>
        <w:tc>
          <w:tcPr>
            <w:tcW w:w="2963" w:type="dxa"/>
            <w:noWrap/>
            <w:hideMark/>
          </w:tcPr>
          <w:p w:rsidRPr="00C84055" w:rsidR="00C9745A" w:rsidRDefault="00C9745A" w14:paraId="1AAD22AE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Facility Name</w:t>
            </w:r>
          </w:p>
        </w:tc>
        <w:tc>
          <w:tcPr>
            <w:tcW w:w="6122" w:type="dxa"/>
            <w:hideMark/>
          </w:tcPr>
          <w:p w:rsidRPr="00C84055" w:rsidR="00C9745A" w:rsidRDefault="00C9745A" w14:paraId="75A439B9" w14:textId="5C4BFE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name of the facility</w:t>
            </w:r>
            <w:proofErr w:type="gramStart"/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End"/>
          </w:p>
        </w:tc>
      </w:tr>
      <w:tr w:rsidRPr="00C84055" w:rsidR="00C9745A" w:rsidTr="00C9745A" w14:paraId="7F5C6E0D" w14:textId="77777777">
        <w:trPr>
          <w:trHeight w:val="288"/>
        </w:trPr>
        <w:tc>
          <w:tcPr>
            <w:tcW w:w="2963" w:type="dxa"/>
            <w:noWrap/>
            <w:hideMark/>
          </w:tcPr>
          <w:p w:rsidRPr="00C84055" w:rsidR="00C9745A" w:rsidRDefault="00C9745A" w14:paraId="28189BD2" w14:textId="7A316D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c2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Facility Street Address</w:t>
            </w:r>
          </w:p>
        </w:tc>
        <w:tc>
          <w:tcPr>
            <w:tcW w:w="6122" w:type="dxa"/>
            <w:hideMark/>
          </w:tcPr>
          <w:p w:rsidRPr="00C84055" w:rsidR="00C9745A" w:rsidRDefault="00C9745A" w14:paraId="51DF5212" w14:textId="22217F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address of the facility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510E1F63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17F6F00C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c3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</w:p>
        </w:tc>
        <w:tc>
          <w:tcPr>
            <w:tcW w:w="6122" w:type="dxa"/>
            <w:hideMark/>
          </w:tcPr>
          <w:p w:rsidRPr="00C84055" w:rsidR="00C9745A" w:rsidRDefault="00C9745A" w14:paraId="612E876C" w14:textId="4C0A2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city where the accidental release occurred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6A5DF577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25D6FB0C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Zip Code</w:t>
            </w:r>
          </w:p>
        </w:tc>
        <w:tc>
          <w:tcPr>
            <w:tcW w:w="6122" w:type="dxa"/>
            <w:hideMark/>
          </w:tcPr>
          <w:p w:rsidRPr="00C84055" w:rsidR="00C9745A" w:rsidRDefault="00C9745A" w14:paraId="33A55FEE" w14:textId="3C21A6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zip code of the facility reporting the accidental release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18090FA2" w14:textId="77777777">
        <w:trPr>
          <w:trHeight w:val="288"/>
        </w:trPr>
        <w:tc>
          <w:tcPr>
            <w:tcW w:w="2963" w:type="dxa"/>
            <w:noWrap/>
            <w:hideMark/>
          </w:tcPr>
          <w:p w:rsidRPr="00C84055" w:rsidR="00C9745A" w:rsidRDefault="00C9745A" w14:paraId="319EC56D" w14:textId="0707C9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d1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Time of Accidental Release</w:t>
            </w:r>
          </w:p>
        </w:tc>
        <w:tc>
          <w:tcPr>
            <w:tcW w:w="6122" w:type="dxa"/>
            <w:hideMark/>
          </w:tcPr>
          <w:p w:rsidRPr="00C84055" w:rsidR="00C9745A" w:rsidRDefault="00C9745A" w14:paraId="6AA005BD" w14:textId="555088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time of the accidental release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7583E3DC" w14:textId="77777777">
        <w:trPr>
          <w:trHeight w:val="288"/>
        </w:trPr>
        <w:tc>
          <w:tcPr>
            <w:tcW w:w="2963" w:type="dxa"/>
            <w:noWrap/>
            <w:hideMark/>
          </w:tcPr>
          <w:p w:rsidRPr="00C84055" w:rsidR="00C9745A" w:rsidRDefault="00C9745A" w14:paraId="2EA989E0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d2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commentRangeStart w:id="56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Date of Accidental Release</w:t>
            </w:r>
            <w:commentRangeEnd w:id="56"/>
            <w:r w:rsidR="003C34EF">
              <w:rPr>
                <w:rStyle w:val="CommentReference"/>
              </w:rPr>
              <w:commentReference w:id="56"/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122" w:type="dxa"/>
            <w:hideMark/>
          </w:tcPr>
          <w:p w:rsidRPr="00C84055" w:rsidR="00C9745A" w:rsidRDefault="00C9745A" w14:paraId="11B55B7F" w14:textId="0D8639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date of the accidental release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6157C7" w:rsidTr="00C9745A" w14:paraId="27D62AA0" w14:textId="77777777">
        <w:trPr>
          <w:trHeight w:val="1440"/>
        </w:trPr>
        <w:tc>
          <w:tcPr>
            <w:tcW w:w="2963" w:type="dxa"/>
          </w:tcPr>
          <w:p w:rsidRPr="00C84055" w:rsidR="006157C7" w:rsidRDefault="006157C7" w14:paraId="34786A49" w14:textId="45E439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61"/>
            <w:r xmlns:w="http://schemas.openxmlformats.org/wordprocessingml/2006/main">
              <w:rPr>
                <w:rFonts w:ascii="Times New Roman" w:hAnsi="Times New Roman" w:cs="Times New Roman"/>
                <w:sz w:val="24"/>
                <w:szCs w:val="24"/>
              </w:rPr>
              <w:t xml:space="preserve">e. </w:t>
            </w:r>
            <w:r xmlns:w="http://schemas.openxmlformats.org/wordprocessingml/2006/main" w:rsidRPr="00E302E3" w:rsidR="0029186D">
              <w:rPr>
                <w:rFonts w:ascii="Times New Roman" w:hAnsi="Times New Roman" w:cs="Times New Roman"/>
                <w:sz w:val="24"/>
                <w:szCs w:val="24"/>
              </w:rPr>
              <w:t>Describe the accidental release.</w:t>
            </w:r>
          </w:p>
        </w:tc>
        <w:tc>
          <w:tcPr>
            <w:tcW w:w="6122" w:type="dxa"/>
          </w:tcPr>
          <w:p w:rsidRPr="00C84055" w:rsidR="006157C7" w:rsidRDefault="005751CF" w14:paraId="0A92410C" w14:textId="0F0343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xmlns:w="http://schemas.openxmlformats.org/wordprocessingml/2006/main">
              <w:rPr>
                <w:rFonts w:ascii="Times New Roman" w:hAnsi="Times New Roman" w:cs="Times New Roman"/>
                <w:sz w:val="24"/>
                <w:szCs w:val="24"/>
              </w:rPr>
              <w:t>Description o</w:t>
            </w:r>
            <w:r xmlns:w="http://schemas.openxmlformats.org/wordprocessingml/2006/main" w:rsidRPr="00E302E3" w:rsidR="00101CD2">
              <w:rPr>
                <w:rFonts w:ascii="Times New Roman" w:hAnsi="Times New Roman" w:cs="Times New Roman"/>
                <w:sz w:val="24"/>
                <w:szCs w:val="24"/>
              </w:rPr>
              <w:t>materials in process and released prior to and after the incident.</w:t>
            </w:r>
            <w:r xmlns:w="http://schemas.openxmlformats.org/wordprocessingml/2006/main" w:rsidR="00101CD2">
              <w:rPr>
                <w:rFonts w:ascii="Times New Roman" w:hAnsi="Times New Roman" w:cs="Times New Roman"/>
                <w:sz w:val="24"/>
                <w:szCs w:val="24"/>
              </w:rPr>
              <w:t xml:space="preserve"> and quantity of </w:t>
            </w:r>
            <w:r xmlns:w="http://schemas.openxmlformats.org/wordprocessingml/2006/main" w:rsidR="00B7555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xmlns:w="http://schemas.openxmlformats.org/wordprocessingml/2006/main" w:rsidR="00101CD2">
              <w:rPr>
                <w:rFonts w:ascii="Times New Roman" w:hAnsi="Times New Roman" w:cs="Times New Roman"/>
                <w:sz w:val="24"/>
                <w:szCs w:val="24"/>
              </w:rPr>
              <w:t>re, temperature</w:t>
            </w:r>
            <w:r xmlns:w="http://schemas.openxmlformats.org/wordprocessingml/2006/main" w:rsidRPr="00E302E3" w:rsidR="00101CD2">
              <w:rPr>
                <w:rFonts w:ascii="Times New Roman" w:hAnsi="Times New Roman" w:cs="Times New Roman"/>
                <w:sz w:val="24"/>
                <w:szCs w:val="24"/>
              </w:rPr>
              <w:t>Include equipment pressu</w:t>
            </w:r>
            <w:r xmlns:w="http://schemas.openxmlformats.org/wordprocessingml/2006/main" w:rsidR="00E17A7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xmlns:w="http://schemas.openxmlformats.org/wordprocessingml/2006/main" w:rsidR="00E17A71">
              <w:rPr>
                <w:rFonts w:ascii="Times New Roman" w:hAnsi="Times New Roman" w:cs="Times New Roman"/>
                <w:sz w:val="24"/>
                <w:szCs w:val="24"/>
              </w:rPr>
              <w:t>release</w:t>
            </w:r>
            <w:r xmlns:w="http://schemas.openxmlformats.org/wordprocessingml/2006/main" w:rsidR="004B5411">
              <w:rPr>
                <w:rFonts w:ascii="Times New Roman" w:hAnsi="Times New Roman" w:cs="Times New Roman"/>
                <w:sz w:val="24"/>
                <w:szCs w:val="24"/>
              </w:rPr>
              <w:t xml:space="preserve">f accidental </w:t>
            </w:r>
            <w:commentRangeEnd w:id="61"/>
            <w:r w:rsidR="00C23667">
              <w:rPr>
                <w:rStyle w:val="CommentReference"/>
              </w:rPr>
              <w:commentReference w:id="61"/>
            </w:r>
          </w:p>
        </w:tc>
      </w:tr>
      <w:tr w:rsidRPr="00C84055" w:rsidR="00C9745A" w:rsidTr="00C9745A" w14:paraId="56CA3806" w14:textId="77777777">
        <w:trPr>
          <w:trHeight w:val="1440"/>
        </w:trPr>
        <w:tc>
          <w:tcPr>
            <w:tcW w:w="2963" w:type="dxa"/>
            <w:hideMark/>
          </w:tcPr>
          <w:p w:rsidRPr="00C84055" w:rsidR="00C9745A" w:rsidRDefault="00C9745A" w14:paraId="5FC96F1F" w14:textId="573E33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f. 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Indicate if one or more of the following consequences occurred during the accidental relea</w:t>
            </w:r>
            <w:commentRangeStart w:id="67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xmlns:w="http://schemas.openxmlformats.org/wordprocessingml/2006/main" w:rsidR="0086751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xmlns:w="http://schemas.openxmlformats.org/wordprocessingml/2006/main" w:rsidR="0086751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xmlns:w="http://schemas.openxmlformats.org/wordprocessingml/2006/main" w:rsidR="00AD082C">
              <w:rPr>
                <w:rFonts w:ascii="Times New Roman" w:hAnsi="Times New Roman" w:cs="Times New Roman"/>
                <w:sz w:val="24"/>
                <w:szCs w:val="24"/>
              </w:rPr>
              <w:t xml:space="preserve">ark </w:t>
            </w:r>
            <w:commentRangeEnd w:id="67"/>
            <w:r w:rsidR="00610CD9">
              <w:rPr>
                <w:rStyle w:val="CommentReference"/>
              </w:rPr>
              <w:commentReference w:id="67"/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all that apply, to the extent known at the time of the incident</w:t>
            </w:r>
            <w:r xmlns:w="http://schemas.openxmlformats.org/wordprocessingml/2006/main" w:rsidR="004E5B2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122" w:type="dxa"/>
            <w:hideMark/>
          </w:tcPr>
          <w:p w:rsidRPr="00C84055" w:rsidR="00C9745A" w:rsidRDefault="00C9745A" w14:paraId="1993D11E" w14:textId="1FBF95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Indicate the following consequences that best describes the impact of </w:t>
            </w:r>
            <w:r xmlns:w="http://schemas.openxmlformats.org/wordprocessingml/2006/main" w:rsidR="002A5604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accidental release and </w:t>
            </w:r>
            <w:r xmlns:w="http://schemas.openxmlformats.org/wordprocessingml/2006/main" w:rsidR="00AD082C">
              <w:rPr>
                <w:rFonts w:ascii="Times New Roman" w:hAnsi="Times New Roman" w:cs="Times New Roman"/>
                <w:sz w:val="24"/>
                <w:szCs w:val="24"/>
              </w:rPr>
              <w:t>mark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all that apply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64317D19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26D42D00" w14:textId="333180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83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f1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xmlns:w="http://schemas.openxmlformats.org/wordprocessingml/2006/main" w:rsidR="006F3F7B">
              <w:rPr>
                <w:rFonts w:ascii="Times New Roman" w:hAnsi="Times New Roman" w:cs="Times New Roman"/>
                <w:sz w:val="24"/>
                <w:szCs w:val="24"/>
              </w:rPr>
              <w:t>Explosion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commentRangeEnd w:id="83"/>
            <w:r w:rsidR="00E80881">
              <w:rPr>
                <w:rStyle w:val="CommentReference"/>
              </w:rPr>
              <w:commentReference w:id="83"/>
            </w:r>
          </w:p>
        </w:tc>
        <w:tc>
          <w:tcPr>
            <w:tcW w:w="6122" w:type="dxa"/>
            <w:hideMark/>
          </w:tcPr>
          <w:p w:rsidRPr="00C84055" w:rsidR="00C9745A" w:rsidRDefault="00C9745A" w14:paraId="6EAC5478" w14:textId="18C96E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xmlns:w="http://schemas.openxmlformats.org/wordprocessingml/2006/main" w:rsidR="003A11E6">
              <w:rPr>
                <w:rFonts w:ascii="Times New Roman" w:hAnsi="Times New Roman" w:cs="Times New Roman"/>
                <w:sz w:val="24"/>
                <w:szCs w:val="24"/>
              </w:rPr>
              <w:t>Mark “Yes” if the accidental release resulted in an explosion; otherwise, mark “No.”</w:t>
            </w:r>
          </w:p>
        </w:tc>
      </w:tr>
      <w:tr w:rsidRPr="00C84055" w:rsidR="00C9745A" w:rsidTr="00C9745A" w14:paraId="79F08399" w14:textId="77777777">
        <w:trPr>
          <w:trHeight w:val="864"/>
        </w:trPr>
        <w:tc>
          <w:tcPr>
            <w:tcW w:w="2963" w:type="dxa"/>
            <w:noWrap/>
            <w:hideMark/>
          </w:tcPr>
          <w:p w:rsidRPr="00C84055" w:rsidR="00C9745A" w:rsidRDefault="00C9745A" w14:paraId="59990B83" w14:textId="164E6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f2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commentRangeStart w:id="89"/>
            <w:proofErr w:type="gramEnd"/>
            <w:r xmlns:w="http://schemas.openxmlformats.org/wordprocessingml/2006/main" w:rsidR="006F3F7B">
              <w:rPr>
                <w:rFonts w:ascii="Times New Roman" w:hAnsi="Times New Roman" w:cs="Times New Roman"/>
                <w:sz w:val="24"/>
                <w:szCs w:val="24"/>
              </w:rPr>
              <w:t>Fire</w:t>
            </w:r>
            <w:commentRangeEnd w:id="89"/>
            <w:r w:rsidR="00841D7C">
              <w:rPr>
                <w:rStyle w:val="CommentReference"/>
              </w:rPr>
              <w:commentReference w:id="89"/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122" w:type="dxa"/>
            <w:hideMark/>
          </w:tcPr>
          <w:p w:rsidRPr="00C84055" w:rsidR="00C9745A" w:rsidRDefault="00C9745A" w14:paraId="6B56BF29" w14:textId="38C2F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xmlns:w="http://schemas.openxmlformats.org/wordprocessingml/2006/main" w:rsidR="003A11E6">
              <w:rPr>
                <w:rFonts w:ascii="Times New Roman" w:hAnsi="Times New Roman" w:cs="Times New Roman"/>
                <w:sz w:val="24"/>
                <w:szCs w:val="24"/>
              </w:rPr>
              <w:t xml:space="preserve">Mark “Yes” if the accidental release resulted in a fire; otherwise, mark </w:t>
            </w:r>
            <w:r xmlns:w="http://schemas.openxmlformats.org/wordprocessingml/2006/main" w:rsidR="003A11E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“No.”</w:t>
            </w:r>
          </w:p>
        </w:tc>
      </w:tr>
      <w:tr w:rsidRPr="00C84055" w:rsidR="00C9745A" w:rsidTr="00C9745A" w14:paraId="50EFC955" w14:textId="77777777">
        <w:trPr>
          <w:trHeight w:val="288"/>
        </w:trPr>
        <w:tc>
          <w:tcPr>
            <w:tcW w:w="2963" w:type="dxa"/>
            <w:noWrap/>
            <w:hideMark/>
          </w:tcPr>
          <w:p w:rsidRPr="00C84055" w:rsidR="00C9745A" w:rsidRDefault="00C9745A" w14:paraId="1AF58097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3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Death  </w:t>
            </w:r>
          </w:p>
        </w:tc>
        <w:tc>
          <w:tcPr>
            <w:tcW w:w="6122" w:type="dxa"/>
            <w:hideMark/>
          </w:tcPr>
          <w:p w:rsidRPr="00C84055" w:rsidR="00C9745A" w:rsidRDefault="00C9745A" w14:paraId="3FF5BA10" w14:textId="764B98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99"/>
            <w:r xmlns:w="http://schemas.openxmlformats.org/wordprocessingml/2006/main" w:rsidR="00F216EC">
              <w:rPr>
                <w:rFonts w:ascii="Times New Roman" w:hAnsi="Times New Roman" w:cs="Times New Roman"/>
                <w:sz w:val="24"/>
                <w:szCs w:val="24"/>
              </w:rPr>
              <w:t>Mark “Yes” if the accidental release resulted in a death (fatality); otherwise, mark “No.”</w:t>
            </w:r>
            <w:commentRangeEnd w:id="99"/>
            <w:r w:rsidR="00E1569C">
              <w:rPr>
                <w:rStyle w:val="CommentReference"/>
              </w:rPr>
              <w:commentReference w:id="99"/>
            </w:r>
          </w:p>
        </w:tc>
      </w:tr>
      <w:tr w:rsidRPr="00C84055" w:rsidR="00C9745A" w:rsidTr="00C9745A" w14:paraId="6B82ADFE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1A0BB3B3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f4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Serious Injury </w:t>
            </w:r>
          </w:p>
        </w:tc>
        <w:tc>
          <w:tcPr>
            <w:tcW w:w="6122" w:type="dxa"/>
            <w:hideMark/>
          </w:tcPr>
          <w:p w:rsidRPr="00C84055" w:rsidR="00C9745A" w:rsidRDefault="00F216EC" w14:paraId="021B4715" w14:textId="5CAB5E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102"/>
            <w:r xmlns:w="http://schemas.openxmlformats.org/wordprocessingml/2006/main">
              <w:rPr>
                <w:rFonts w:ascii="Times New Roman" w:hAnsi="Times New Roman" w:cs="Times New Roman"/>
                <w:sz w:val="24"/>
                <w:szCs w:val="24"/>
              </w:rPr>
              <w:t>Mark “Yes” if the accidental release resulted in a serious injury (</w:t>
            </w:r>
            <w:r w:rsidRPr="00C84055" w:rsidR="00C9745A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C84055" w:rsidR="00C9745A">
              <w:rPr>
                <w:rFonts w:ascii="Times New Roman" w:hAnsi="Times New Roman" w:cs="Times New Roman"/>
                <w:sz w:val="24"/>
                <w:szCs w:val="24"/>
              </w:rPr>
              <w:t>patient hospitalization</w:t>
            </w:r>
            <w:r xmlns:w="http://schemas.openxmlformats.org/wordprocessingml/2006/main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r xmlns:w="http://schemas.openxmlformats.org/wordprocessingml/2006/main" w:rsidR="00B755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imes New Roman" w:hAnsi="Times New Roman" w:cs="Times New Roman"/>
                <w:sz w:val="24"/>
                <w:szCs w:val="24"/>
              </w:rPr>
              <w:t>otherwise, mark “No.”</w:t>
            </w:r>
            <w:commentRangeEnd w:id="102"/>
            <w:r w:rsidR="002F0777">
              <w:rPr>
                <w:rStyle w:val="CommentReference"/>
              </w:rPr>
              <w:commentReference w:id="102"/>
            </w:r>
          </w:p>
        </w:tc>
      </w:tr>
      <w:tr w:rsidRPr="00C84055" w:rsidR="00C9745A" w:rsidTr="00C9745A" w14:paraId="07B6B41B" w14:textId="77777777">
        <w:trPr>
          <w:trHeight w:val="864"/>
        </w:trPr>
        <w:tc>
          <w:tcPr>
            <w:tcW w:w="2963" w:type="dxa"/>
            <w:noWrap/>
            <w:hideMark/>
          </w:tcPr>
          <w:p w:rsidRPr="00C84055" w:rsidR="00C9745A" w:rsidRDefault="00C9745A" w14:paraId="0F59E06A" w14:textId="6DE14D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f5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Property </w:t>
            </w:r>
            <w:commentRangeStart w:id="110"/>
            <w:r xmlns:w="http://schemas.openxmlformats.org/wordprocessingml/2006/main" w:rsidR="00F216EC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amage</w:t>
            </w:r>
            <w:commentRangeEnd w:id="110"/>
            <w:r w:rsidR="00E1569C">
              <w:rPr>
                <w:rStyle w:val="CommentReference"/>
              </w:rPr>
              <w:commentReference w:id="110"/>
            </w:r>
          </w:p>
        </w:tc>
        <w:tc>
          <w:tcPr>
            <w:tcW w:w="6122" w:type="dxa"/>
            <w:hideMark/>
          </w:tcPr>
          <w:p w:rsidRPr="00C84055" w:rsidR="00C9745A" w:rsidRDefault="00C9745A" w14:paraId="268998C6" w14:textId="2BAE4C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Mark “Yes” if the accidental release resulted in damage to facility property (equipment, buildings, piping, storage tanks </w:t>
            </w:r>
            <w:commentRangeStart w:id="113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etc.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); otherwise, mark “No</w:t>
            </w:r>
            <w:r xmlns:w="http://schemas.openxmlformats.org/wordprocessingml/2006/main" w:rsidR="008B2F1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commentRangeEnd w:id="113"/>
            <w:r w:rsidR="00E1569C">
              <w:rPr>
                <w:rStyle w:val="CommentReference"/>
              </w:rPr>
              <w:commentReference w:id="113"/>
            </w:r>
          </w:p>
        </w:tc>
      </w:tr>
      <w:tr w:rsidRPr="00C84055" w:rsidR="00C9745A" w:rsidTr="00C9745A" w14:paraId="3A449974" w14:textId="77777777">
        <w:trPr>
          <w:trHeight w:val="1440"/>
        </w:trPr>
        <w:tc>
          <w:tcPr>
            <w:tcW w:w="2963" w:type="dxa"/>
            <w:noWrap/>
            <w:hideMark/>
          </w:tcPr>
          <w:p w:rsidRPr="00C84055" w:rsidR="00C9745A" w:rsidRDefault="00C9745A" w14:paraId="072830ED" w14:textId="4366A4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g. </w:t>
            </w:r>
            <w:commentRangeStart w:id="117"/>
            <w:r xmlns:w="http://schemas.openxmlformats.org/wordprocessingml/2006/main" w:rsidRPr="00E302E3" w:rsidR="00DE23E2">
              <w:rPr>
                <w:rFonts w:ascii="Times New Roman" w:hAnsi="Times New Roman" w:cs="Times New Roman"/>
                <w:sz w:val="24"/>
                <w:szCs w:val="24"/>
              </w:rPr>
              <w:t xml:space="preserve">Name of the materials involved in accidental release using the Chemical Abstract Service (CAS) </w:t>
            </w:r>
            <w:r xmlns:w="http://schemas.openxmlformats.org/wordprocessingml/2006/main" w:rsidRPr="00A75BE9" w:rsidR="00DE23E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xmlns:w="http://schemas.openxmlformats.org/wordprocessingml/2006/main" w:rsidR="005C1F6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xmlns:w="http://schemas.openxmlformats.org/wordprocessingml/2006/main" w:rsidRPr="00A75BE9" w:rsidR="00DE23E2">
              <w:rPr>
                <w:rFonts w:ascii="Times New Roman" w:hAnsi="Times New Roman" w:cs="Times New Roman"/>
                <w:sz w:val="24"/>
                <w:szCs w:val="24"/>
              </w:rPr>
              <w:t>Add more lines if more than two chemicals</w:t>
            </w:r>
            <w:r xmlns:w="http://schemas.openxmlformats.org/wordprocessingml/2006/main" w:rsidR="00DE23E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xmlns:w="http://schemas.openxmlformats.org/wordprocessingml/2006/main" w:rsidRPr="00E302E3" w:rsidR="00DE23E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xmlns:w="http://schemas.openxmlformats.org/wordprocessingml/2006/main" w:rsidRPr="00E302E3" w:rsidR="00DE23E2">
              <w:rPr>
                <w:rFonts w:ascii="Times New Roman" w:hAnsi="Times New Roman" w:cs="Times New Roman"/>
                <w:sz w:val="24"/>
                <w:szCs w:val="24"/>
              </w:rPr>
              <w:t>number(s) or other appropriate identifiers</w:t>
            </w:r>
            <w:r xmlns:w="http://schemas.openxmlformats.org/wordprocessingml/2006/main" w:rsidRPr="0C629483" w:rsidR="00DE23E2">
              <w:rPr>
                <w:rFonts w:ascii="Times New Roman" w:hAnsi="Times New Roman" w:cs="Times New Roman"/>
                <w:sz w:val="24"/>
                <w:szCs w:val="24"/>
              </w:rPr>
              <w:t xml:space="preserve">registry </w:t>
            </w:r>
            <w:commentRangeEnd w:id="117"/>
            <w:r w:rsidR="001D0F6B">
              <w:rPr>
                <w:rStyle w:val="CommentReference"/>
              </w:rPr>
              <w:commentReference w:id="117"/>
            </w:r>
          </w:p>
        </w:tc>
        <w:tc>
          <w:tcPr>
            <w:tcW w:w="6122" w:type="dxa"/>
            <w:hideMark/>
          </w:tcPr>
          <w:p w:rsidRPr="00C84055" w:rsidR="00C9745A" w:rsidRDefault="00C9745A" w14:paraId="2EF2F8EE" w14:textId="0DD308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121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Provide the Chemical Abstracts Service (CAS) name and </w:t>
            </w:r>
            <w:r xmlns:w="http://schemas.openxmlformats.org/wordprocessingml/2006/main" w:rsidR="00F216EC">
              <w:rPr>
                <w:rFonts w:ascii="Times New Roman" w:hAnsi="Times New Roman" w:cs="Times New Roman"/>
                <w:sz w:val="24"/>
                <w:szCs w:val="24"/>
              </w:rPr>
              <w:t xml:space="preserve">registry 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  <w:r xmlns:w="http://schemas.openxmlformats.org/wordprocessingml/2006/main" w:rsidR="005D661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International Union of Pure and Applied Chemistry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xmlns:w="http://schemas.openxmlformats.org/wordprocessingml/2006/main" w:rsidR="0021012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IUPAC</w:t>
            </w:r>
            <w:r xmlns:w="http://schemas.openxmlformats.org/wordprocessingml/2006/main" w:rsidR="0021012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name and number</w:t>
            </w:r>
            <w:r xmlns:w="http://schemas.openxmlformats.org/wordprocessingml/2006/main" w:rsidR="005D661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or other appropriate chemical identifier name and number of all chemicals released during the accidental release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commentRangeEnd w:id="121"/>
            <w:r w:rsidR="001D0F6B">
              <w:rPr>
                <w:rStyle w:val="CommentReference"/>
              </w:rPr>
              <w:commentReference w:id="121"/>
            </w:r>
          </w:p>
        </w:tc>
      </w:tr>
      <w:tr w:rsidRPr="00C84055" w:rsidR="00C9745A" w:rsidTr="00C9745A" w14:paraId="2A1A8F9C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74BFCC8E" w14:textId="52A5F2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g1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xmlns:w="http://schemas.openxmlformats.org/wordprocessingml/2006/main" w:rsidR="000B4E0B">
              <w:rPr>
                <w:rFonts w:ascii="Times New Roman" w:hAnsi="Times New Roman" w:cs="Times New Roman"/>
                <w:sz w:val="24"/>
                <w:szCs w:val="24"/>
              </w:rPr>
              <w:t>CAS Name and Number</w:t>
            </w:r>
          </w:p>
        </w:tc>
        <w:tc>
          <w:tcPr>
            <w:tcW w:w="6122" w:type="dxa"/>
            <w:hideMark/>
          </w:tcPr>
          <w:p w:rsidRPr="00C84055" w:rsidR="00C9745A" w:rsidRDefault="00C9745A" w14:paraId="397DCC7C" w14:textId="5DBB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Enter CAS or other chemical identifier name and number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3061B444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58040FFD" w14:textId="2C3F9A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g2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xmlns:w="http://schemas.openxmlformats.org/wordprocessingml/2006/main" w:rsidR="000B4E0B">
              <w:rPr>
                <w:rFonts w:ascii="Times New Roman" w:hAnsi="Times New Roman" w:cs="Times New Roman"/>
                <w:sz w:val="24"/>
                <w:szCs w:val="24"/>
              </w:rPr>
              <w:t>CAS Name and Number</w:t>
            </w:r>
          </w:p>
        </w:tc>
        <w:tc>
          <w:tcPr>
            <w:tcW w:w="6122" w:type="dxa"/>
            <w:hideMark/>
          </w:tcPr>
          <w:p w:rsidRPr="00C84055" w:rsidR="00C9745A" w:rsidRDefault="00C9745A" w14:paraId="65560744" w14:textId="76B69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Enter CAS or other chemical identifier name and number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34C6A254" w14:textId="77777777">
        <w:trPr>
          <w:trHeight w:val="1440"/>
        </w:trPr>
        <w:tc>
          <w:tcPr>
            <w:tcW w:w="2963" w:type="dxa"/>
            <w:hideMark/>
          </w:tcPr>
          <w:p w:rsidRPr="00C84055" w:rsidR="00C9745A" w:rsidRDefault="00C9745A" w14:paraId="2F4D5225" w14:textId="77456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h. </w:t>
            </w:r>
            <w:commentRangeStart w:id="135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Amount of chemical(s) 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xmlns:w="http://schemas.openxmlformats.org/wordprocessingml/2006/main" w:rsidR="006D643E">
              <w:rPr>
                <w:rFonts w:ascii="Times New Roman" w:hAnsi="Times New Roman" w:cs="Times New Roman"/>
                <w:sz w:val="24"/>
                <w:szCs w:val="24"/>
              </w:rPr>
              <w:t xml:space="preserve">involved in the accidental 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release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, if known</w:t>
            </w:r>
            <w:r xmlns:w="http://schemas.openxmlformats.org/wordprocessingml/2006/main" w:rsidR="004C301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xmlns:w="http://schemas.openxmlformats.org/wordprocessingml/2006/main" w:rsidR="004C301D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ist chemical name and quantity released</w:t>
            </w:r>
            <w:r xmlns:w="http://schemas.openxmlformats.org/wordprocessingml/2006/main" w:rsidR="00C546D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xmlns:w="http://schemas.openxmlformats.org/wordprocessingml/2006/main" w:rsidR="00C546DF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se additional p</w:t>
            </w:r>
            <w:r xmlns:w="http://schemas.openxmlformats.org/wordprocessingml/2006/main" w:rsidR="00FA220A">
              <w:rPr>
                <w:rFonts w:ascii="Times New Roman" w:hAnsi="Times New Roman" w:cs="Times New Roman"/>
                <w:sz w:val="24"/>
                <w:szCs w:val="24"/>
              </w:rPr>
              <w:t>age(s)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if necessary</w:t>
            </w:r>
            <w:r xmlns:w="http://schemas.openxmlformats.org/wordprocessingml/2006/main" w:rsidR="00605DE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commentRangeEnd w:id="135"/>
            <w:r w:rsidR="00A8765F">
              <w:rPr>
                <w:rStyle w:val="CommentReference"/>
              </w:rPr>
              <w:commentReference w:id="135"/>
            </w:r>
          </w:p>
        </w:tc>
        <w:tc>
          <w:tcPr>
            <w:tcW w:w="6122" w:type="dxa"/>
            <w:hideMark/>
          </w:tcPr>
          <w:p w:rsidRPr="00C84055" w:rsidR="00C9745A" w:rsidRDefault="00C9745A" w14:paraId="7FA33F77" w14:textId="435D23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quantity of all chemicals released in the form of a lis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45611E5E" w14:textId="77777777">
        <w:trPr>
          <w:trHeight w:val="576"/>
        </w:trPr>
        <w:tc>
          <w:tcPr>
            <w:tcW w:w="2963" w:type="dxa"/>
            <w:hideMark/>
          </w:tcPr>
          <w:p w:rsidRPr="00C84055" w:rsidR="00C9745A" w:rsidRDefault="00C9745A" w14:paraId="434E5226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h1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Quantity Released</w:t>
            </w:r>
          </w:p>
        </w:tc>
        <w:tc>
          <w:tcPr>
            <w:tcW w:w="6122" w:type="dxa"/>
            <w:hideMark/>
          </w:tcPr>
          <w:p w:rsidRPr="00C84055" w:rsidR="00C9745A" w:rsidRDefault="00C9745A" w14:paraId="34CD5C77" w14:textId="672DC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amount of the chemical released during the accidental release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51F2C804" w14:textId="77777777">
        <w:trPr>
          <w:trHeight w:val="576"/>
        </w:trPr>
        <w:tc>
          <w:tcPr>
            <w:tcW w:w="2963" w:type="dxa"/>
            <w:hideMark/>
          </w:tcPr>
          <w:p w:rsidRPr="00C84055" w:rsidR="00C9745A" w:rsidRDefault="00C9745A" w14:paraId="39D6CD85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h2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Quantity Released</w:t>
            </w:r>
          </w:p>
        </w:tc>
        <w:tc>
          <w:tcPr>
            <w:tcW w:w="6122" w:type="dxa"/>
            <w:hideMark/>
          </w:tcPr>
          <w:p w:rsidRPr="00C84055" w:rsidR="00C9745A" w:rsidRDefault="00C9745A" w14:paraId="1564AAA2" w14:textId="615E1F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amount of the chemical released during the accidental release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70CAC42C" w14:textId="77777777">
        <w:trPr>
          <w:trHeight w:val="1152"/>
        </w:trPr>
        <w:tc>
          <w:tcPr>
            <w:tcW w:w="2963" w:type="dxa"/>
            <w:noWrap/>
            <w:hideMark/>
          </w:tcPr>
          <w:p w:rsidRPr="00C84055" w:rsidR="00C9745A" w:rsidRDefault="00C9745A" w14:paraId="69F02003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155"/>
            <w:proofErr w:type="spell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commentRangeEnd w:id="155"/>
            <w:proofErr w:type="gramEnd"/>
            <w:r w:rsidR="00BA6B3B">
              <w:rPr>
                <w:rStyle w:val="CommentReference"/>
              </w:rPr>
              <w:commentReference w:id="155"/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Number of Fatalities</w:t>
            </w:r>
          </w:p>
        </w:tc>
        <w:tc>
          <w:tcPr>
            <w:tcW w:w="6122" w:type="dxa"/>
            <w:hideMark/>
          </w:tcPr>
          <w:p w:rsidRPr="00C84055" w:rsidR="00C9745A" w:rsidRDefault="00C9745A" w14:paraId="4FC918D7" w14:textId="72F44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a count of the employees, contract workers</w:t>
            </w:r>
            <w:r xmlns:w="http://schemas.openxmlformats.org/wordprocessingml/2006/main" w:rsidR="000D636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or members of the public fatally injured from the accidental release (clearly distinguish the impact on each group)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266CD274" w14:textId="77777777">
        <w:trPr>
          <w:trHeight w:val="864"/>
        </w:trPr>
        <w:tc>
          <w:tcPr>
            <w:tcW w:w="2963" w:type="dxa"/>
            <w:noWrap/>
            <w:hideMark/>
          </w:tcPr>
          <w:p w:rsidRPr="00C84055" w:rsidR="00C9745A" w:rsidRDefault="00C9745A" w14:paraId="2DD4C48C" w14:textId="6DEDCA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159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commentRangeEnd w:id="159"/>
            <w:r w:rsidR="00BA6B3B">
              <w:rPr>
                <w:rStyle w:val="CommentReference"/>
              </w:rPr>
              <w:commentReference w:id="159"/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Number of Serious Injuries</w:t>
            </w:r>
          </w:p>
        </w:tc>
        <w:tc>
          <w:tcPr>
            <w:tcW w:w="6122" w:type="dxa"/>
            <w:hideMark/>
          </w:tcPr>
          <w:p w:rsidRPr="00C84055" w:rsidR="00C9745A" w:rsidRDefault="00C9745A" w14:paraId="24492DC0" w14:textId="76EE56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a count of the employees, contract workers</w:t>
            </w:r>
            <w:r xmlns:w="http://schemas.openxmlformats.org/wordprocessingml/2006/main" w:rsidR="00D826D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or members of the public seriously injured from the accidental release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511BF56B" w14:textId="77777777">
        <w:trPr>
          <w:trHeight w:val="864"/>
        </w:trPr>
        <w:tc>
          <w:tcPr>
            <w:tcW w:w="2963" w:type="dxa"/>
            <w:hideMark/>
          </w:tcPr>
          <w:p w:rsidRPr="00C84055" w:rsidR="00C9745A" w:rsidRDefault="00C9745A" w14:paraId="37D26C5B" w14:textId="2AAC49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k. </w:t>
            </w:r>
            <w:commentRangeStart w:id="162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Estimated </w:t>
            </w:r>
            <w:r xmlns:w="http://schemas.openxmlformats.org/wordprocessingml/2006/main" w:rsidR="0033586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roperty </w:t>
            </w:r>
            <w:r xmlns:w="http://schemas.openxmlformats.org/wordprocessingml/2006/main" w:rsidR="004F7BD2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amage</w:t>
            </w:r>
            <w:commentRangeEnd w:id="162"/>
            <w:r w:rsidR="00ED27D4">
              <w:rPr>
                <w:rStyle w:val="CommentReference"/>
              </w:rPr>
              <w:commentReference w:id="162"/>
            </w:r>
          </w:p>
        </w:tc>
        <w:tc>
          <w:tcPr>
            <w:tcW w:w="6122" w:type="dxa"/>
            <w:hideMark/>
          </w:tcPr>
          <w:p w:rsidRPr="00C84055" w:rsidR="00C9745A" w:rsidRDefault="00C9745A" w14:paraId="2FE3CC28" w14:textId="61BCCE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information on property damage on site and/or outside the fence line of the stationary source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28DC9DA5" w14:textId="77777777">
        <w:trPr>
          <w:trHeight w:val="1152"/>
        </w:trPr>
        <w:tc>
          <w:tcPr>
            <w:tcW w:w="2963" w:type="dxa"/>
            <w:hideMark/>
          </w:tcPr>
          <w:p w:rsidRPr="00C84055" w:rsidR="00C9745A" w:rsidRDefault="00C9745A" w14:paraId="38A2F060" w14:textId="64E289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168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l. If known, did the accidental release result in an evacuation order to members of the general public or others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?</w:t>
            </w:r>
            <w:r xmlns:w="http://schemas.openxmlformats.org/wordprocessingml/2006/main" w:rsidR="009874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xmlns:w="http://schemas.openxmlformats.org/wordprocessingml/2006/main" w:rsidR="003A0DF4">
              <w:rPr>
                <w:rFonts w:ascii="Times New Roman" w:hAnsi="Times New Roman" w:cs="Times New Roman"/>
                <w:sz w:val="24"/>
                <w:szCs w:val="24"/>
              </w:rPr>
              <w:t>.”</w:t>
            </w:r>
            <w:r xmlns:w="http://schemas.openxmlformats.org/wordprocessingml/2006/main" w:rsidR="009D21B2">
              <w:rPr>
                <w:rFonts w:ascii="Times New Roman" w:hAnsi="Times New Roman" w:cs="Times New Roman"/>
                <w:sz w:val="24"/>
                <w:szCs w:val="24"/>
              </w:rPr>
              <w:t>“Yes” or “No</w:t>
            </w:r>
            <w:r xmlns:w="http://schemas.openxmlformats.org/wordprocessingml/2006/main" w:rsidR="0098745C">
              <w:rPr>
                <w:rFonts w:ascii="Times New Roman" w:hAnsi="Times New Roman" w:cs="Times New Roman"/>
                <w:sz w:val="24"/>
                <w:szCs w:val="24"/>
              </w:rPr>
              <w:t xml:space="preserve">Mark </w:t>
            </w:r>
          </w:p>
        </w:tc>
        <w:tc>
          <w:tcPr>
            <w:tcW w:w="6122" w:type="dxa"/>
            <w:hideMark/>
          </w:tcPr>
          <w:p w:rsidRPr="00C84055" w:rsidR="00C9745A" w:rsidRDefault="00C9745A" w14:paraId="17A4D06D" w14:textId="20EB92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information on any evacuation order issued as a result of the accidental release</w:t>
            </w:r>
            <w:proofErr w:type="gramStart"/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xmlns:w="http://schemas.openxmlformats.org/wordprocessingml/2006/main" w:rsidRPr="00E302E3" w:rsidR="00E206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xmlns:w="http://schemas.openxmlformats.org/wordprocessingml/2006/main" w:rsidR="00B97488">
              <w:rPr>
                <w:rFonts w:ascii="Times New Roman" w:hAnsi="Times New Roman" w:cs="Times New Roman"/>
                <w:sz w:val="24"/>
                <w:szCs w:val="24"/>
              </w:rPr>
              <w:t>, mark “No.”</w:t>
            </w:r>
            <w:r xmlns:w="http://schemas.openxmlformats.org/wordprocessingml/2006/main" w:rsidR="00CA60D8">
              <w:rPr>
                <w:rFonts w:ascii="Times New Roman" w:hAnsi="Times New Roman" w:cs="Times New Roman"/>
                <w:sz w:val="24"/>
                <w:szCs w:val="24"/>
              </w:rPr>
              <w:t>; otherwise</w:t>
            </w:r>
            <w:r xmlns:w="http://schemas.openxmlformats.org/wordprocessingml/2006/main" w:rsidR="00266628">
              <w:rPr>
                <w:rFonts w:ascii="Times New Roman" w:hAnsi="Times New Roman" w:cs="Times New Roman"/>
                <w:sz w:val="24"/>
                <w:szCs w:val="24"/>
              </w:rPr>
              <w:t>evacuation order</w:t>
            </w:r>
            <w:r xmlns:w="http://schemas.openxmlformats.org/wordprocessingml/2006/main" w:rsidR="001B2F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xmlns:w="http://schemas.openxmlformats.org/wordprocessingml/2006/main" w:rsidR="00AD3C8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xmlns:w="http://schemas.openxmlformats.org/wordprocessingml/2006/main" w:rsidR="001B2F5C">
              <w:rPr>
                <w:rFonts w:ascii="Times New Roman" w:hAnsi="Times New Roman" w:cs="Times New Roman"/>
                <w:sz w:val="24"/>
                <w:szCs w:val="24"/>
              </w:rPr>
              <w:t>in a</w:t>
            </w:r>
            <w:r xmlns:w="http://schemas.openxmlformats.org/wordprocessingml/2006/main" w:rsidR="000D66AC">
              <w:rPr>
                <w:rFonts w:ascii="Times New Roman" w:hAnsi="Times New Roman" w:cs="Times New Roman"/>
                <w:sz w:val="24"/>
                <w:szCs w:val="24"/>
              </w:rPr>
              <w:t xml:space="preserve">resulted </w:t>
            </w:r>
            <w:r xmlns:w="http://schemas.openxmlformats.org/wordprocessingml/2006/main" w:rsidR="00A268FD">
              <w:rPr>
                <w:rFonts w:ascii="Times New Roman" w:hAnsi="Times New Roman" w:cs="Times New Roman"/>
                <w:sz w:val="24"/>
                <w:szCs w:val="24"/>
              </w:rPr>
              <w:t xml:space="preserve">accidental release </w:t>
            </w:r>
            <w:r xmlns:w="http://schemas.openxmlformats.org/wordprocessingml/2006/main" w:rsidR="00545526">
              <w:rPr>
                <w:rFonts w:ascii="Times New Roman" w:hAnsi="Times New Roman" w:cs="Times New Roman"/>
                <w:sz w:val="24"/>
                <w:szCs w:val="24"/>
              </w:rPr>
              <w:t xml:space="preserve">Mark “Yes” if the </w:t>
            </w:r>
            <w:commentRangeEnd w:id="168"/>
            <w:r w:rsidR="00686311">
              <w:rPr>
                <w:rStyle w:val="CommentReference"/>
              </w:rPr>
              <w:commentReference w:id="168"/>
            </w:r>
          </w:p>
        </w:tc>
      </w:tr>
      <w:tr w:rsidRPr="00C84055" w:rsidR="00C9745A" w:rsidTr="00C9745A" w14:paraId="504790E3" w14:textId="77777777">
        <w:trPr>
          <w:trHeight w:val="864"/>
        </w:trPr>
        <w:tc>
          <w:tcPr>
            <w:tcW w:w="2963" w:type="dxa"/>
            <w:noWrap/>
            <w:hideMark/>
          </w:tcPr>
          <w:p w:rsidRPr="00C84055" w:rsidR="00C9745A" w:rsidRDefault="00C9745A" w14:paraId="329897B0" w14:textId="511EE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l1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xmlns:w="http://schemas.openxmlformats.org/wordprocessingml/2006/main" w:rsidR="0086113C">
              <w:rPr>
                <w:rFonts w:ascii="Times New Roman" w:hAnsi="Times New Roman" w:cs="Times New Roman"/>
                <w:sz w:val="24"/>
                <w:szCs w:val="24"/>
              </w:rPr>
              <w:t>Number of People Evacuated</w:t>
            </w:r>
            <w:commentRangeEnd w:id="173"/>
            <w:r w:rsidR="001E0191">
              <w:rPr>
                <w:rStyle w:val="CommentReference"/>
              </w:rPr>
              <w:commentReference w:id="173"/>
            </w:r>
          </w:p>
        </w:tc>
        <w:tc>
          <w:tcPr>
            <w:tcW w:w="6122" w:type="dxa"/>
            <w:hideMark/>
          </w:tcPr>
          <w:p w:rsidRPr="00C84055" w:rsidR="00C9745A" w:rsidRDefault="00C9745A" w14:paraId="46373DB8" w14:textId="0857BD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Indicate the number of employees and/or members of the general public evacuated due to the accidental release, if known at the time this report is issued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53EF5201" w14:textId="77777777">
        <w:trPr>
          <w:trHeight w:val="864"/>
        </w:trPr>
        <w:tc>
          <w:tcPr>
            <w:tcW w:w="2963" w:type="dxa"/>
            <w:hideMark/>
          </w:tcPr>
          <w:p w:rsidRPr="00C84055" w:rsidR="00C9745A" w:rsidRDefault="00C9745A" w14:paraId="648E3485" w14:textId="5DAC84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l2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commentRangeStart w:id="179"/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Approximate </w:t>
            </w:r>
            <w:r xmlns:w="http://schemas.openxmlformats.org/wordprocessingml/2006/main" w:rsidR="004F7BD2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adius of </w:t>
            </w:r>
            <w:r xmlns:w="http://schemas.openxmlformats.org/wordprocessingml/2006/main" w:rsidR="004F7BD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vacuation </w:t>
            </w:r>
            <w:r xmlns:w="http://schemas.openxmlformats.org/wordprocessingml/2006/main" w:rsidR="004F7BD2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one</w:t>
            </w:r>
            <w:commentRangeEnd w:id="179"/>
            <w:r w:rsidR="001E0191">
              <w:rPr>
                <w:rStyle w:val="CommentReference"/>
              </w:rPr>
              <w:commentReference w:id="179"/>
            </w:r>
          </w:p>
        </w:tc>
        <w:tc>
          <w:tcPr>
            <w:tcW w:w="6122" w:type="dxa"/>
            <w:hideMark/>
          </w:tcPr>
          <w:p w:rsidRPr="00C84055" w:rsidR="00C9745A" w:rsidRDefault="00C9745A" w14:paraId="452913F4" w14:textId="291C45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information on the approximate radius of the evacuation zone (i.e., 1 mile), if known at the time this report is issued</w:t>
            </w:r>
            <w:r xmlns:w="http://schemas.openxmlformats.org/wordprocessingml/2006/main" w:rsidR="004F7BD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69268C5E" w14:textId="77777777">
        <w:trPr>
          <w:trHeight w:val="1440"/>
        </w:trPr>
        <w:tc>
          <w:tcPr>
            <w:tcW w:w="2963" w:type="dxa"/>
            <w:hideMark/>
          </w:tcPr>
          <w:p w:rsidRPr="00C84055" w:rsidR="00C9745A" w:rsidRDefault="00C9745A" w14:paraId="1F29CC74" w14:textId="09316E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l3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Type of individuals subject to evacuation order (i.e., employees, members of the general public, or both)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commentRangeStart w:id="188"/>
            <w:proofErr w:type="gramEnd"/>
            <w:r xmlns:w="http://schemas.openxmlformats.org/wordprocessingml/2006/main" w:rsidR="00C4132A">
              <w:rPr>
                <w:rFonts w:ascii="Times New Roman" w:hAnsi="Times New Roman" w:cs="Times New Roman"/>
                <w:sz w:val="24"/>
                <w:szCs w:val="24"/>
              </w:rPr>
              <w:t>Mark</w:t>
            </w:r>
            <w:commentRangeEnd w:id="188"/>
            <w:r w:rsidR="001E0191">
              <w:rPr>
                <w:rStyle w:val="CommentReference"/>
              </w:rPr>
              <w:commentReference w:id="188"/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all that apply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</w:p>
        </w:tc>
        <w:tc>
          <w:tcPr>
            <w:tcW w:w="6122" w:type="dxa"/>
            <w:hideMark/>
          </w:tcPr>
          <w:p w:rsidRPr="00C84055" w:rsidR="00C9745A" w:rsidRDefault="00C9745A" w14:paraId="13C434B4" w14:textId="6184D4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191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information on the type of individuals subject to the evacuation order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xmlns:w="http://schemas.openxmlformats.org/wordprocessingml/2006/main" w:rsidR="00C4132A">
              <w:rPr>
                <w:rFonts w:ascii="Times New Roman" w:hAnsi="Times New Roman" w:cs="Times New Roman"/>
                <w:sz w:val="24"/>
                <w:szCs w:val="24"/>
              </w:rPr>
              <w:t>Mark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all that apply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xmlns:w="http://schemas.openxmlformats.org/wordprocessingml/2006/main" w:rsidR="0019588F">
              <w:rPr>
                <w:rFonts w:ascii="Times New Roman" w:hAnsi="Times New Roman" w:cs="Times New Roman"/>
                <w:sz w:val="24"/>
                <w:szCs w:val="24"/>
              </w:rPr>
              <w:t>Mark “Yes” if employees were evacuated</w:t>
            </w:r>
            <w:r xmlns:w="http://schemas.openxmlformats.org/wordprocessingml/2006/main" w:rsidR="003311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xmlns:w="http://schemas.openxmlformats.org/wordprocessingml/2006/main" w:rsidRPr="00C84055" w:rsidR="00773594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xmlns:w="http://schemas.openxmlformats.org/wordprocessingml/2006/main" w:rsidR="0077359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xmlns:w="http://schemas.openxmlformats.org/wordprocessingml/2006/main" w:rsidRPr="00C84055" w:rsidR="00773594">
              <w:rPr>
                <w:rFonts w:ascii="Times New Roman" w:hAnsi="Times New Roman" w:cs="Times New Roman"/>
                <w:sz w:val="24"/>
                <w:szCs w:val="24"/>
              </w:rPr>
              <w:t xml:space="preserve"> otherwise, mark “No</w:t>
            </w:r>
            <w:r xmlns:w="http://schemas.openxmlformats.org/wordprocessingml/2006/main" w:rsidR="007735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xmlns:w="http://schemas.openxmlformats.org/wordprocessingml/2006/main" w:rsidR="00A00119">
              <w:rPr>
                <w:rFonts w:ascii="Times New Roman" w:hAnsi="Times New Roman" w:cs="Times New Roman"/>
                <w:sz w:val="24"/>
                <w:szCs w:val="24"/>
              </w:rPr>
              <w:t>Mark “Yes” if members of the general public were evacuated</w:t>
            </w:r>
            <w:r xmlns:w="http://schemas.openxmlformats.org/wordprocessingml/2006/main" w:rsidR="0019588F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xmlns:w="http://schemas.openxmlformats.org/wordprocessingml/2006/main" w:rsidRPr="00C84055" w:rsidR="00773594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xmlns:w="http://schemas.openxmlformats.org/wordprocessingml/2006/main" w:rsidR="0077359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xmlns:w="http://schemas.openxmlformats.org/wordprocessingml/2006/main" w:rsidRPr="00C84055" w:rsidR="00773594">
              <w:rPr>
                <w:rFonts w:ascii="Times New Roman" w:hAnsi="Times New Roman" w:cs="Times New Roman"/>
                <w:sz w:val="24"/>
                <w:szCs w:val="24"/>
              </w:rPr>
              <w:t xml:space="preserve"> otherwise, mark “No</w:t>
            </w:r>
            <w:r xmlns:w="http://schemas.openxmlformats.org/wordprocessingml/2006/main" w:rsidR="007735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If both employees and the general public were evacuated, </w:t>
            </w:r>
            <w:r xmlns:w="http://schemas.openxmlformats.org/wordprocessingml/2006/main" w:rsidR="00C4132A">
              <w:rPr>
                <w:rFonts w:ascii="Times New Roman" w:hAnsi="Times New Roman" w:cs="Times New Roman"/>
                <w:sz w:val="24"/>
                <w:szCs w:val="24"/>
              </w:rPr>
              <w:t>mark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“Yes” for each.</w:t>
            </w:r>
            <w:r xmlns:w="http://schemas.openxmlformats.org/wordprocessingml/2006/main" w:rsidR="00A9562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commentRangeEnd w:id="191"/>
            <w:r w:rsidR="001E0191">
              <w:rPr>
                <w:rStyle w:val="CommentReference"/>
              </w:rPr>
              <w:commentReference w:id="191"/>
            </w:r>
          </w:p>
        </w:tc>
      </w:tr>
      <w:tr w:rsidRPr="00C84055" w:rsidR="00C9745A" w:rsidTr="00C9745A" w14:paraId="655F6C24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06E3EE15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Signature </w:t>
            </w:r>
          </w:p>
        </w:tc>
        <w:tc>
          <w:tcPr>
            <w:tcW w:w="6122" w:type="dxa"/>
            <w:hideMark/>
          </w:tcPr>
          <w:p w:rsidRPr="00C84055" w:rsidR="00C9745A" w:rsidRDefault="00C9745A" w14:paraId="4A276BCD" w14:textId="2C704A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208"/>
            <w:r xmlns:w="http://schemas.openxmlformats.org/wordprocessingml/2006/main" w:rsidR="00A3008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ignature of the person filling out the form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commentRangeEnd w:id="208"/>
            <w:r w:rsidR="00D96D0E">
              <w:rPr>
                <w:rStyle w:val="CommentReference"/>
              </w:rPr>
              <w:commentReference w:id="208"/>
            </w:r>
          </w:p>
        </w:tc>
      </w:tr>
      <w:tr w:rsidRPr="00C84055" w:rsidR="00C9745A" w:rsidTr="00C9745A" w14:paraId="1EBE9386" w14:textId="77777777">
        <w:trPr>
          <w:trHeight w:val="288"/>
        </w:trPr>
        <w:tc>
          <w:tcPr>
            <w:tcW w:w="2963" w:type="dxa"/>
            <w:noWrap/>
            <w:hideMark/>
          </w:tcPr>
          <w:p w:rsidRPr="00C84055" w:rsidR="00C9745A" w:rsidRDefault="00C9745A" w14:paraId="18C484A9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Print Name </w:t>
            </w:r>
          </w:p>
        </w:tc>
        <w:tc>
          <w:tcPr>
            <w:tcW w:w="6122" w:type="dxa"/>
            <w:hideMark/>
          </w:tcPr>
          <w:p w:rsidRPr="00C84055" w:rsidR="00C9745A" w:rsidRDefault="00C9745A" w14:paraId="527CF48C" w14:textId="44646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Print the </w:t>
            </w:r>
            <w:commentRangeStart w:id="211"/>
            <w:r xmlns:w="http://schemas.openxmlformats.org/wordprocessingml/2006/main" w:rsidR="00737976">
              <w:rPr>
                <w:rFonts w:ascii="Times New Roman" w:hAnsi="Times New Roman" w:cs="Times New Roman"/>
                <w:sz w:val="24"/>
                <w:szCs w:val="24"/>
              </w:rPr>
              <w:t xml:space="preserve">first and last 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 xmlns:w="http://schemas.openxmlformats.org/wordprocessingml/2006/main" w:rsidR="006152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commentRangeEnd w:id="211"/>
            <w:r w:rsidR="00D96D0E">
              <w:rPr>
                <w:rStyle w:val="CommentReference"/>
              </w:rPr>
              <w:commentReference w:id="211"/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of the person filling out the form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Del="00F90F86" w:rsidTr="00C9745A" w14:paraId="7000B739" w14:textId="733D2ADD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Del="00F90F86" w:rsidRDefault="00C9745A" w14:paraId="102E4E67" w14:textId="7DF102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218"/>
          </w:p>
        </w:tc>
        <w:tc>
          <w:tcPr>
            <w:tcW w:w="6122" w:type="dxa"/>
            <w:hideMark/>
          </w:tcPr>
          <w:p w:rsidRPr="00C84055" w:rsidR="00C9745A" w:rsidDel="00F90F86" w:rsidRDefault="00C9745A" w14:paraId="59320BEF" w14:textId="345D1D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84055" w:rsidR="00C9745A" w:rsidDel="00F90F86" w:rsidTr="00C9745A" w14:paraId="39B77DA8" w14:textId="68EA3781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Del="00F90F86" w:rsidRDefault="00C9745A" w14:paraId="6681F905" w14:textId="4C5F4C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2" w:type="dxa"/>
            <w:hideMark/>
          </w:tcPr>
          <w:p w:rsidRPr="00C84055" w:rsidR="00C9745A" w:rsidDel="00F90F86" w:rsidRDefault="00C9745A" w14:paraId="6D60E82A" w14:textId="527837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commentRangeEnd w:id="218"/>
    <w:p w:rsidR="00FC7B14" w:rsidP="00225055" w:rsidRDefault="00D96D0E" w14:paraId="596C098B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Style w:val="CommentReference"/>
        </w:rPr>
        <w:commentReference w:id="218"/>
      </w:r>
    </w:p>
    <w:p w:rsidR="0002522B" w:rsidP="00C9745A" w:rsidRDefault="0002522B" w14:paraId="0315DDD7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Burden Information</w:t>
      </w:r>
    </w:p>
    <w:p w:rsidR="00220791" w:rsidP="007805D6" w:rsidRDefault="000710D6" w14:paraId="0869A9B2" w14:textId="3FD4C0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710D6">
        <w:rPr>
          <w:rFonts w:ascii="Times New Roman" w:hAnsi="Times New Roman" w:cs="Times New Roman"/>
          <w:sz w:val="24"/>
          <w:szCs w:val="24"/>
        </w:rPr>
        <w:t>This collection of information is estimated to take 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10D6">
        <w:rPr>
          <w:rFonts w:ascii="Times New Roman" w:hAnsi="Times New Roman" w:cs="Times New Roman"/>
          <w:sz w:val="24"/>
          <w:szCs w:val="24"/>
        </w:rPr>
        <w:t xml:space="preserve">average of </w:t>
      </w:r>
      <w:r w:rsidR="00220791">
        <w:rPr>
          <w:rFonts w:ascii="Times New Roman" w:hAnsi="Times New Roman" w:cs="Times New Roman"/>
          <w:sz w:val="24"/>
          <w:szCs w:val="24"/>
        </w:rPr>
        <w:t>fifteen minutes</w:t>
      </w:r>
      <w:r w:rsidRPr="000710D6">
        <w:rPr>
          <w:rFonts w:ascii="Times New Roman" w:hAnsi="Times New Roman" w:cs="Times New Roman"/>
          <w:sz w:val="24"/>
          <w:szCs w:val="24"/>
        </w:rPr>
        <w:t xml:space="preserve"> per response, including ti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10D6">
        <w:rPr>
          <w:rFonts w:ascii="Times New Roman" w:hAnsi="Times New Roman" w:cs="Times New Roman"/>
          <w:sz w:val="24"/>
          <w:szCs w:val="24"/>
        </w:rPr>
        <w:t>for reviewing the instructions, gathering the data</w:t>
      </w:r>
      <w:r w:rsidR="00220791">
        <w:rPr>
          <w:rFonts w:ascii="Times New Roman" w:hAnsi="Times New Roman" w:cs="Times New Roman"/>
          <w:sz w:val="24"/>
          <w:szCs w:val="24"/>
        </w:rPr>
        <w:t xml:space="preserve"> </w:t>
      </w:r>
      <w:r w:rsidRPr="000710D6">
        <w:rPr>
          <w:rFonts w:ascii="Times New Roman" w:hAnsi="Times New Roman" w:cs="Times New Roman"/>
          <w:sz w:val="24"/>
          <w:szCs w:val="24"/>
        </w:rPr>
        <w:t xml:space="preserve">needed, and completing the form. </w:t>
      </w:r>
      <w:r w:rsidR="007805D6">
        <w:rPr>
          <w:rFonts w:ascii="Times New Roman" w:hAnsi="Times New Roman" w:cs="Times New Roman"/>
          <w:sz w:val="24"/>
          <w:szCs w:val="24"/>
        </w:rPr>
        <w:t xml:space="preserve">This is a mandatory collection </w:t>
      </w:r>
      <w:r w:rsidR="002A34A1">
        <w:rPr>
          <w:rFonts w:ascii="Times New Roman" w:hAnsi="Times New Roman" w:cs="Times New Roman"/>
          <w:sz w:val="24"/>
          <w:szCs w:val="24"/>
        </w:rPr>
        <w:t xml:space="preserve">under 40 C.F.R. </w:t>
      </w:r>
      <w:commentRangeStart w:id="229"/>
      <w:r xmlns:w="http://schemas.openxmlformats.org/wordprocessingml/2006/main" w:rsidR="009D4225">
        <w:rPr>
          <w:rFonts w:ascii="Times New Roman" w:hAnsi="Times New Roman" w:cs="Times New Roman"/>
          <w:sz w:val="24"/>
          <w:szCs w:val="24"/>
        </w:rPr>
        <w:t>Part</w:t>
      </w:r>
      <w:r w:rsidR="002A34A1">
        <w:rPr>
          <w:rFonts w:ascii="Times New Roman" w:hAnsi="Times New Roman" w:cs="Times New Roman"/>
          <w:sz w:val="24"/>
          <w:szCs w:val="24"/>
        </w:rPr>
        <w:t xml:space="preserve"> 160</w:t>
      </w:r>
      <w:commentRangeEnd w:id="229"/>
      <w:r w:rsidR="00D96D0E">
        <w:rPr>
          <w:rStyle w:val="CommentReference"/>
        </w:rPr>
        <w:commentReference w:id="229"/>
      </w:r>
      <w:r w:rsidR="002A34A1">
        <w:rPr>
          <w:rFonts w:ascii="Times New Roman" w:hAnsi="Times New Roman" w:cs="Times New Roman"/>
          <w:sz w:val="24"/>
          <w:szCs w:val="24"/>
        </w:rPr>
        <w:t>4</w:t>
      </w:r>
      <w:r w:rsidR="007805D6">
        <w:rPr>
          <w:rFonts w:ascii="Times New Roman" w:hAnsi="Times New Roman" w:cs="Times New Roman"/>
          <w:sz w:val="24"/>
          <w:szCs w:val="24"/>
        </w:rPr>
        <w:t>.</w:t>
      </w:r>
    </w:p>
    <w:p w:rsidR="00A30081" w:rsidP="007805D6" w:rsidRDefault="00A30081" w14:paraId="384896D0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7805D6" w:rsidP="007805D6" w:rsidRDefault="000710D6" w14:paraId="498685FB" w14:textId="48B49C8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710D6">
        <w:rPr>
          <w:rFonts w:ascii="Times New Roman" w:hAnsi="Times New Roman" w:cs="Times New Roman"/>
          <w:sz w:val="24"/>
          <w:szCs w:val="24"/>
        </w:rPr>
        <w:t>Pursuant to the Paperwork Reduction Act,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10D6">
        <w:rPr>
          <w:rFonts w:ascii="Times New Roman" w:hAnsi="Times New Roman" w:cs="Times New Roman"/>
          <w:sz w:val="24"/>
          <w:szCs w:val="24"/>
        </w:rPr>
        <w:t>amended, an agency may not conduct or sponsor,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10D6">
        <w:rPr>
          <w:rFonts w:ascii="Times New Roman" w:hAnsi="Times New Roman" w:cs="Times New Roman"/>
          <w:sz w:val="24"/>
          <w:szCs w:val="24"/>
        </w:rPr>
        <w:t>no person is required to respond to, a collection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10D6">
        <w:rPr>
          <w:rFonts w:ascii="Times New Roman" w:hAnsi="Times New Roman" w:cs="Times New Roman"/>
          <w:sz w:val="24"/>
          <w:szCs w:val="24"/>
        </w:rPr>
        <w:t>information unless it displays a currently valid OMB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10D6">
        <w:rPr>
          <w:rFonts w:ascii="Times New Roman" w:hAnsi="Times New Roman" w:cs="Times New Roman"/>
          <w:sz w:val="24"/>
          <w:szCs w:val="24"/>
        </w:rPr>
        <w:t>control number (</w:t>
      </w:r>
      <w:r w:rsidR="00663DB2">
        <w:rPr>
          <w:rFonts w:ascii="Times New Roman" w:hAnsi="Times New Roman" w:cs="Times New Roman"/>
          <w:sz w:val="24"/>
          <w:szCs w:val="24"/>
        </w:rPr>
        <w:t>OMB</w:t>
      </w:r>
      <w:r w:rsidR="007805D6">
        <w:rPr>
          <w:rFonts w:ascii="Times New Roman" w:hAnsi="Times New Roman" w:cs="Times New Roman"/>
          <w:sz w:val="24"/>
          <w:szCs w:val="24"/>
        </w:rPr>
        <w:t xml:space="preserve"> </w:t>
      </w:r>
      <w:r w:rsidRPr="007805D6" w:rsidR="007805D6">
        <w:rPr>
          <w:rFonts w:ascii="Times New Roman" w:hAnsi="Times New Roman" w:cs="Times New Roman"/>
          <w:sz w:val="24"/>
          <w:szCs w:val="24"/>
        </w:rPr>
        <w:t>3301-0001</w:t>
      </w:r>
      <w:r>
        <w:rPr>
          <w:rFonts w:ascii="Times New Roman" w:hAnsi="Times New Roman" w:cs="Times New Roman"/>
          <w:sz w:val="24"/>
          <w:szCs w:val="24"/>
        </w:rPr>
        <w:t>)</w:t>
      </w:r>
      <w:commentRangeStart w:id="232"/>
      <w:r w:rsidRPr="000710D6">
        <w:rPr>
          <w:rFonts w:ascii="Times New Roman" w:hAnsi="Times New Roman" w:cs="Times New Roman"/>
          <w:sz w:val="24"/>
          <w:szCs w:val="24"/>
        </w:rPr>
        <w:t xml:space="preserve"> </w:t>
      </w:r>
      <w:r xmlns:w="http://schemas.openxmlformats.org/wordprocessingml/2006/main" w:rsidR="0031355D">
        <w:rPr>
          <w:rFonts w:ascii="Times New Roman" w:hAnsi="Times New Roman" w:cs="Times New Roman"/>
          <w:sz w:val="24"/>
          <w:szCs w:val="24"/>
        </w:rPr>
        <w:t xml:space="preserve"> near </w:t>
      </w:r>
      <w:commentRangeEnd w:id="232"/>
      <w:r w:rsidR="0027704B">
        <w:rPr>
          <w:rStyle w:val="CommentReference"/>
        </w:rPr>
        <w:commentReference w:id="232"/>
      </w:r>
      <w:r w:rsidRPr="000710D6">
        <w:rPr>
          <w:rFonts w:ascii="Times New Roman" w:hAnsi="Times New Roman" w:cs="Times New Roman"/>
          <w:sz w:val="24"/>
          <w:szCs w:val="24"/>
        </w:rPr>
        <w:t>the upper right-hand corner of the fir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10D6">
        <w:rPr>
          <w:rFonts w:ascii="Times New Roman" w:hAnsi="Times New Roman" w:cs="Times New Roman"/>
          <w:sz w:val="24"/>
          <w:szCs w:val="24"/>
        </w:rPr>
        <w:t xml:space="preserve">page of this </w:t>
      </w:r>
      <w:r>
        <w:rPr>
          <w:rFonts w:ascii="Times New Roman" w:hAnsi="Times New Roman" w:cs="Times New Roman"/>
          <w:sz w:val="24"/>
          <w:szCs w:val="24"/>
        </w:rPr>
        <w:t xml:space="preserve">CSB Form </w:t>
      </w:r>
      <w:r w:rsidRPr="008C1609" w:rsidR="008C1609">
        <w:rPr>
          <w:rFonts w:ascii="Times New Roman" w:hAnsi="Times New Roman" w:cs="Times New Roman"/>
          <w:sz w:val="24"/>
          <w:szCs w:val="24"/>
        </w:rPr>
        <w:t>2020-1</w:t>
      </w:r>
      <w:r w:rsidRPr="008C1609">
        <w:rPr>
          <w:rFonts w:ascii="Times New Roman" w:hAnsi="Times New Roman" w:cs="Times New Roman"/>
          <w:sz w:val="24"/>
          <w:szCs w:val="24"/>
        </w:rPr>
        <w:t>.</w:t>
      </w:r>
      <w:r w:rsidRPr="007805D6" w:rsidR="007805D6">
        <w:rPr>
          <w:rFonts w:ascii="Times New Roman" w:hAnsi="Times New Roman" w:cs="Times New Roman"/>
          <w:sz w:val="24"/>
          <w:szCs w:val="24"/>
        </w:rPr>
        <w:t xml:space="preserve"> </w:t>
      </w:r>
      <w:r w:rsidRPr="000710D6" w:rsidR="007805D6">
        <w:rPr>
          <w:rFonts w:ascii="Times New Roman" w:hAnsi="Times New Roman" w:cs="Times New Roman"/>
          <w:sz w:val="24"/>
          <w:szCs w:val="24"/>
        </w:rPr>
        <w:t>Send comments</w:t>
      </w:r>
      <w:r w:rsidR="007805D6">
        <w:rPr>
          <w:rFonts w:ascii="Times New Roman" w:hAnsi="Times New Roman" w:cs="Times New Roman"/>
          <w:sz w:val="24"/>
          <w:szCs w:val="24"/>
        </w:rPr>
        <w:t xml:space="preserve"> </w:t>
      </w:r>
      <w:r w:rsidRPr="000710D6" w:rsidR="007805D6">
        <w:rPr>
          <w:rFonts w:ascii="Times New Roman" w:hAnsi="Times New Roman" w:cs="Times New Roman"/>
          <w:sz w:val="24"/>
          <w:szCs w:val="24"/>
        </w:rPr>
        <w:t xml:space="preserve">regarding the burden </w:t>
      </w:r>
      <w:r w:rsidRPr="000710D6" w:rsidR="007805D6">
        <w:rPr>
          <w:rFonts w:ascii="Times New Roman" w:hAnsi="Times New Roman" w:cs="Times New Roman"/>
          <w:sz w:val="24"/>
          <w:szCs w:val="24"/>
        </w:rPr>
        <w:lastRenderedPageBreak/>
        <w:t>estimate or any other aspect of</w:t>
      </w:r>
      <w:r w:rsidR="007805D6">
        <w:rPr>
          <w:rFonts w:ascii="Times New Roman" w:hAnsi="Times New Roman" w:cs="Times New Roman"/>
          <w:sz w:val="24"/>
          <w:szCs w:val="24"/>
        </w:rPr>
        <w:t xml:space="preserve"> </w:t>
      </w:r>
      <w:r w:rsidRPr="000710D6" w:rsidR="007805D6">
        <w:rPr>
          <w:rFonts w:ascii="Times New Roman" w:hAnsi="Times New Roman" w:cs="Times New Roman"/>
          <w:sz w:val="24"/>
          <w:szCs w:val="24"/>
        </w:rPr>
        <w:t>this collection of information, including suggestions</w:t>
      </w:r>
      <w:r w:rsidR="007805D6">
        <w:rPr>
          <w:rFonts w:ascii="Times New Roman" w:hAnsi="Times New Roman" w:cs="Times New Roman"/>
          <w:sz w:val="24"/>
          <w:szCs w:val="24"/>
        </w:rPr>
        <w:t xml:space="preserve"> </w:t>
      </w:r>
      <w:r w:rsidRPr="000710D6" w:rsidR="007805D6">
        <w:rPr>
          <w:rFonts w:ascii="Times New Roman" w:hAnsi="Times New Roman" w:cs="Times New Roman"/>
          <w:sz w:val="24"/>
          <w:szCs w:val="24"/>
        </w:rPr>
        <w:t>for reducing this burden, to the</w:t>
      </w:r>
      <w:commentRangeStart w:id="237"/>
      <w:r w:rsidRPr="000710D6" w:rsidR="007805D6">
        <w:rPr>
          <w:rFonts w:ascii="Times New Roman" w:hAnsi="Times New Roman" w:cs="Times New Roman"/>
          <w:sz w:val="24"/>
          <w:szCs w:val="24"/>
        </w:rPr>
        <w:t xml:space="preserve"> </w:t>
      </w:r>
      <w:r w:rsidR="007805D6">
        <w:rPr>
          <w:rFonts w:ascii="Times New Roman" w:hAnsi="Times New Roman" w:cs="Times New Roman"/>
          <w:sz w:val="24"/>
          <w:szCs w:val="24"/>
        </w:rPr>
        <w:t xml:space="preserve">Chemical Safety and Hazard Investigation Board, </w:t>
      </w:r>
      <w:r w:rsidR="007805D6">
        <w:rPr>
          <w:rFonts w:ascii="Times New Roman" w:hAnsi="Times New Roman" w:cs="Times New Roman"/>
          <w:sz w:val="24"/>
          <w:szCs w:val="24"/>
        </w:rPr>
        <w:t xml:space="preserve"> 1750 Pennsylvania Ave., NW</w:t>
      </w:r>
      <w:r xmlns:w="http://schemas.openxmlformats.org/wordprocessingml/2006/main" w:rsidR="00A10ABB">
        <w:rPr>
          <w:rFonts w:ascii="Times New Roman" w:hAnsi="Times New Roman" w:cs="Times New Roman"/>
          <w:sz w:val="24"/>
          <w:szCs w:val="24"/>
        </w:rPr>
        <w:t>,</w:t>
      </w:r>
      <w:r xmlns:w="http://schemas.openxmlformats.org/wordprocessingml/2006/main" w:rsidR="00E2238D">
        <w:rPr>
          <w:rFonts w:ascii="Times New Roman" w:hAnsi="Times New Roman" w:cs="Times New Roman"/>
          <w:sz w:val="24"/>
          <w:szCs w:val="24"/>
        </w:rPr>
        <w:t xml:space="preserve"> Suite 910,</w:t>
      </w:r>
      <w:r w:rsidR="007805D6">
        <w:rPr>
          <w:rFonts w:ascii="Times New Roman" w:hAnsi="Times New Roman" w:cs="Times New Roman"/>
          <w:sz w:val="24"/>
          <w:szCs w:val="24"/>
        </w:rPr>
        <w:t xml:space="preserve"> Washington, DC</w:t>
      </w:r>
      <w:r w:rsidR="007805D6">
        <w:rPr>
          <w:rFonts w:ascii="Times New Roman" w:hAnsi="Times New Roman" w:cs="Times New Roman"/>
          <w:sz w:val="24"/>
          <w:szCs w:val="24"/>
        </w:rPr>
        <w:t xml:space="preserve"> 20006.</w:t>
      </w:r>
      <w:commentRangeEnd w:id="237"/>
      <w:r w:rsidR="00D96D0E">
        <w:rPr>
          <w:rStyle w:val="CommentReference"/>
        </w:rPr>
        <w:commentReference w:id="237"/>
      </w:r>
    </w:p>
    <w:p w:rsidR="0002522B" w:rsidP="000710D6" w:rsidRDefault="0002522B" w14:paraId="4853AE67" w14:textId="55FBA0B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C84055" w:rsidR="00C9745A" w:rsidP="00C9745A" w:rsidRDefault="00C9745A" w14:paraId="502D7FBF" w14:textId="2BB21404">
      <w:pPr>
        <w:rPr>
          <w:rFonts w:ascii="Times New Roman" w:hAnsi="Times New Roman" w:cs="Times New Roman"/>
          <w:sz w:val="24"/>
          <w:szCs w:val="24"/>
        </w:rPr>
      </w:pPr>
    </w:p>
    <w:sectPr w:rsidRPr="00C84055" w:rsidR="00C9745A" w:rsidSect="0022505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Author" w:initials="A">
    <w:p w14:paraId="5BD79BD1" w14:textId="79818866" w:rsidR="006C631A" w:rsidRDefault="006C631A">
      <w:pPr>
        <w:pStyle w:val="CommentText"/>
      </w:pPr>
      <w:r>
        <w:rPr>
          <w:rStyle w:val="CommentReference"/>
        </w:rPr>
        <w:annotationRef/>
      </w:r>
    </w:p>
  </w:comment>
  <w:comment w:id="3" w:author="Author" w:initials="A">
    <w:p w14:paraId="0EC2A0B4" w14:textId="678C4C80" w:rsidR="001066B6" w:rsidRDefault="001066B6">
      <w:pPr>
        <w:pStyle w:val="CommentText"/>
      </w:pPr>
      <w:r>
        <w:rPr>
          <w:rStyle w:val="CommentReference"/>
        </w:rPr>
        <w:annotationRef/>
      </w:r>
      <w:r w:rsidR="008B055D">
        <w:t>Match regulation</w:t>
      </w:r>
    </w:p>
  </w:comment>
  <w:comment w:id="8" w:author="Author" w:initials="A">
    <w:p w14:paraId="7942B1DA" w14:textId="73688CF0" w:rsidR="00246FDE" w:rsidRDefault="00246FDE">
      <w:pPr>
        <w:pStyle w:val="CommentText"/>
      </w:pPr>
      <w:r>
        <w:rPr>
          <w:rStyle w:val="CommentReference"/>
        </w:rPr>
        <w:annotationRef/>
      </w:r>
      <w:r w:rsidR="00AD5C07">
        <w:t>Proper citation</w:t>
      </w:r>
    </w:p>
  </w:comment>
  <w:comment w:id="11" w:author="Author" w:initials="A">
    <w:p w14:paraId="0CF3DBB6" w14:textId="775198BB" w:rsidR="00AD5C07" w:rsidRDefault="00AD5C07">
      <w:pPr>
        <w:pStyle w:val="CommentText"/>
      </w:pPr>
      <w:r>
        <w:rPr>
          <w:rStyle w:val="CommentReference"/>
        </w:rPr>
        <w:annotationRef/>
      </w:r>
      <w:r>
        <w:t>Proper citation</w:t>
      </w:r>
    </w:p>
  </w:comment>
  <w:comment w:id="14" w:author="Author" w:initials="A">
    <w:p w14:paraId="4D6C4A5A" w14:textId="63DCCE12" w:rsidR="00BA0D60" w:rsidRDefault="00BA0D60">
      <w:pPr>
        <w:pStyle w:val="CommentText"/>
      </w:pPr>
      <w:r>
        <w:rPr>
          <w:rStyle w:val="CommentReference"/>
        </w:rPr>
        <w:annotationRef/>
      </w:r>
      <w:r>
        <w:t>Grammar/clarification</w:t>
      </w:r>
    </w:p>
  </w:comment>
  <w:comment w:id="16" w:author="Author" w:initials="A">
    <w:p w14:paraId="28DA61B5" w14:textId="0095279A" w:rsidR="00BA0D60" w:rsidRDefault="00BA0D60">
      <w:pPr>
        <w:pStyle w:val="CommentText"/>
      </w:pPr>
      <w:r>
        <w:rPr>
          <w:rStyle w:val="CommentReference"/>
        </w:rPr>
        <w:annotationRef/>
      </w:r>
      <w:r>
        <w:t>Extra space</w:t>
      </w:r>
    </w:p>
  </w:comment>
  <w:comment w:id="18" w:author="Author" w:initials="A">
    <w:p w14:paraId="751CE7DA" w14:textId="2FCB5FE2" w:rsidR="00BA0D60" w:rsidRDefault="00BA0D60">
      <w:pPr>
        <w:pStyle w:val="CommentText"/>
      </w:pPr>
      <w:r>
        <w:rPr>
          <w:rStyle w:val="CommentReference"/>
        </w:rPr>
        <w:annotationRef/>
      </w:r>
      <w:r w:rsidR="006377EC">
        <w:t>Consistency to “e-mail”</w:t>
      </w:r>
    </w:p>
  </w:comment>
  <w:comment w:id="21" w:author="Author" w:initials="A">
    <w:p w14:paraId="282A3D57" w14:textId="7D42DDDD" w:rsidR="006377EC" w:rsidRDefault="006377EC">
      <w:pPr>
        <w:pStyle w:val="CommentText"/>
      </w:pPr>
      <w:r>
        <w:rPr>
          <w:rStyle w:val="CommentReference"/>
        </w:rPr>
        <w:annotationRef/>
      </w:r>
      <w:r>
        <w:t>Explanation of initialism</w:t>
      </w:r>
    </w:p>
  </w:comment>
  <w:comment w:id="22" w:author="Author" w:initials="A">
    <w:p w14:paraId="44B6F371" w14:textId="770A8008" w:rsidR="002C2E60" w:rsidRDefault="002C2E60">
      <w:pPr>
        <w:pStyle w:val="CommentText"/>
      </w:pPr>
      <w:r>
        <w:rPr>
          <w:rStyle w:val="CommentReference"/>
        </w:rPr>
        <w:annotationRef/>
      </w:r>
      <w:r>
        <w:t>Citation and “e-mail”</w:t>
      </w:r>
    </w:p>
  </w:comment>
  <w:comment w:id="27" w:author="Author" w:initials="A">
    <w:p w14:paraId="68DEAC37" w14:textId="2E06254F" w:rsidR="002C2E60" w:rsidRDefault="002C2E60">
      <w:pPr>
        <w:pStyle w:val="CommentText"/>
      </w:pPr>
      <w:r>
        <w:rPr>
          <w:rStyle w:val="CommentReference"/>
        </w:rPr>
        <w:annotationRef/>
      </w:r>
      <w:r>
        <w:t>hyperlink</w:t>
      </w:r>
    </w:p>
  </w:comment>
  <w:comment w:id="32" w:author="Author" w:initials="A">
    <w:p w14:paraId="4B8BD092" w14:textId="20E79BF3" w:rsidR="0054099F" w:rsidRDefault="0054099F">
      <w:pPr>
        <w:pStyle w:val="CommentText"/>
      </w:pPr>
      <w:r>
        <w:rPr>
          <w:rStyle w:val="CommentReference"/>
        </w:rPr>
        <w:annotationRef/>
      </w:r>
      <w:r>
        <w:t>“e-mail”</w:t>
      </w:r>
    </w:p>
  </w:comment>
  <w:comment w:id="37" w:author="Author" w:initials="A">
    <w:p w14:paraId="70568F98" w14:textId="43CF9DA6" w:rsidR="0054099F" w:rsidRDefault="0054099F">
      <w:pPr>
        <w:pStyle w:val="CommentText"/>
      </w:pPr>
      <w:r>
        <w:rPr>
          <w:rStyle w:val="CommentReference"/>
        </w:rPr>
        <w:annotationRef/>
      </w:r>
    </w:p>
  </w:comment>
  <w:comment w:id="43" w:author="Author" w:initials="A">
    <w:p w14:paraId="4A65A353" w14:textId="1E8FC117" w:rsidR="00E3030D" w:rsidRDefault="00E3030D">
      <w:pPr>
        <w:pStyle w:val="CommentText"/>
      </w:pPr>
      <w:r>
        <w:rPr>
          <w:rStyle w:val="CommentReference"/>
        </w:rPr>
        <w:annotationRef/>
      </w:r>
      <w:r w:rsidR="003C34EF">
        <w:t>Clarified instruction</w:t>
      </w:r>
    </w:p>
  </w:comment>
  <w:comment w:id="47" w:author="Author" w:initials="A">
    <w:p w14:paraId="0BEF441C" w14:textId="40CA3FB6" w:rsidR="003C34EF" w:rsidRDefault="003C34EF">
      <w:pPr>
        <w:pStyle w:val="CommentText"/>
      </w:pPr>
      <w:r>
        <w:rPr>
          <w:rStyle w:val="CommentReference"/>
        </w:rPr>
        <w:annotationRef/>
      </w:r>
      <w:r>
        <w:t>Consistency</w:t>
      </w:r>
    </w:p>
  </w:comment>
  <w:comment w:id="50" w:author="Author" w:initials="A">
    <w:p w14:paraId="29FB085A" w14:textId="7761CBB8" w:rsidR="003C34EF" w:rsidRDefault="003C34EF">
      <w:pPr>
        <w:pStyle w:val="CommentText"/>
      </w:pPr>
      <w:r>
        <w:rPr>
          <w:rStyle w:val="CommentReference"/>
        </w:rPr>
        <w:annotationRef/>
      </w:r>
      <w:r>
        <w:t>“e-mail”</w:t>
      </w:r>
    </w:p>
  </w:comment>
  <w:comment w:id="56" w:author="Author" w:initials="A">
    <w:p w14:paraId="7DD13D83" w14:textId="75417219" w:rsidR="003C34EF" w:rsidRDefault="003C34EF">
      <w:pPr>
        <w:pStyle w:val="CommentText"/>
      </w:pPr>
      <w:r>
        <w:rPr>
          <w:rStyle w:val="CommentReference"/>
        </w:rPr>
        <w:annotationRef/>
      </w:r>
      <w:r w:rsidR="002813E5">
        <w:t>D</w:t>
      </w:r>
      <w:r>
        <w:t>e</w:t>
      </w:r>
      <w:r w:rsidR="002813E5">
        <w:t>lete extra space</w:t>
      </w:r>
    </w:p>
  </w:comment>
  <w:comment w:id="61" w:author="Author" w:initials="A">
    <w:p w14:paraId="55F4E9B8" w14:textId="3EFE873B" w:rsidR="00C23667" w:rsidRDefault="00C23667">
      <w:pPr>
        <w:pStyle w:val="CommentText"/>
      </w:pPr>
      <w:r>
        <w:rPr>
          <w:rStyle w:val="CommentReference"/>
        </w:rPr>
        <w:annotationRef/>
      </w:r>
      <w:r w:rsidR="00610CD9">
        <w:t xml:space="preserve">Was missing an instruction for the form. </w:t>
      </w:r>
    </w:p>
  </w:comment>
  <w:comment w:id="67" w:author="Author" w:initials="A">
    <w:p w14:paraId="4596ADF6" w14:textId="4F30C2DC" w:rsidR="00610CD9" w:rsidRDefault="00610CD9">
      <w:pPr>
        <w:pStyle w:val="CommentText"/>
      </w:pPr>
      <w:r>
        <w:rPr>
          <w:rStyle w:val="CommentReference"/>
        </w:rPr>
        <w:annotationRef/>
      </w:r>
      <w:r>
        <w:t>Reconcile instruction with form title</w:t>
      </w:r>
      <w:proofErr w:type="gramStart"/>
      <w:r>
        <w:t xml:space="preserve">. </w:t>
      </w:r>
      <w:proofErr w:type="gramEnd"/>
      <w:r>
        <w:t>Change</w:t>
      </w:r>
      <w:r w:rsidR="000C002A">
        <w:t xml:space="preserve"> circle to mark to </w:t>
      </w:r>
      <w:r w:rsidR="00E80881">
        <w:t>match the action actually taken.</w:t>
      </w:r>
    </w:p>
  </w:comment>
  <w:comment w:id="83" w:author="Author" w:initials="A">
    <w:p w14:paraId="1CB03E6D" w14:textId="347AA0D6" w:rsidR="00E80881" w:rsidRDefault="00E80881">
      <w:pPr>
        <w:pStyle w:val="CommentText"/>
      </w:pPr>
      <w:r>
        <w:rPr>
          <w:rStyle w:val="CommentReference"/>
        </w:rPr>
        <w:annotationRef/>
      </w:r>
      <w:r w:rsidR="00841D7C">
        <w:t xml:space="preserve">Reconciliation with form. </w:t>
      </w:r>
    </w:p>
  </w:comment>
  <w:comment w:id="89" w:author="Author" w:initials="A">
    <w:p w14:paraId="5F790450" w14:textId="1505324D" w:rsidR="00841D7C" w:rsidRDefault="00841D7C">
      <w:pPr>
        <w:pStyle w:val="CommentText"/>
      </w:pPr>
      <w:r>
        <w:rPr>
          <w:rStyle w:val="CommentReference"/>
        </w:rPr>
        <w:annotationRef/>
      </w:r>
      <w:r>
        <w:t>Reconciliation with form</w:t>
      </w:r>
    </w:p>
  </w:comment>
  <w:comment w:id="99" w:author="Author" w:initials="A">
    <w:p w14:paraId="00DF4AF6" w14:textId="1E1CB4F5" w:rsidR="00E1569C" w:rsidRDefault="00E1569C">
      <w:pPr>
        <w:pStyle w:val="CommentText"/>
      </w:pPr>
      <w:r>
        <w:rPr>
          <w:rStyle w:val="CommentReference"/>
        </w:rPr>
        <w:annotationRef/>
      </w:r>
      <w:r>
        <w:t>Consistency</w:t>
      </w:r>
    </w:p>
  </w:comment>
  <w:comment w:id="102" w:author="Author" w:initials="A">
    <w:p w14:paraId="1DB74788" w14:textId="2CD19F76" w:rsidR="002F0777" w:rsidRDefault="002F0777">
      <w:pPr>
        <w:pStyle w:val="CommentText"/>
      </w:pPr>
      <w:r>
        <w:rPr>
          <w:rStyle w:val="CommentReference"/>
        </w:rPr>
        <w:annotationRef/>
      </w:r>
      <w:r w:rsidR="00E1569C">
        <w:t>Consistency</w:t>
      </w:r>
    </w:p>
  </w:comment>
  <w:comment w:id="110" w:author="Author" w:initials="A">
    <w:p w14:paraId="4E56EC9A" w14:textId="662F129F" w:rsidR="00E1569C" w:rsidRDefault="00E1569C">
      <w:pPr>
        <w:pStyle w:val="CommentText"/>
      </w:pPr>
      <w:r>
        <w:rPr>
          <w:rStyle w:val="CommentReference"/>
        </w:rPr>
        <w:annotationRef/>
      </w:r>
      <w:r>
        <w:t>Consistency</w:t>
      </w:r>
    </w:p>
  </w:comment>
  <w:comment w:id="113" w:author="Author" w:initials="A">
    <w:p w14:paraId="36EA3E1F" w14:textId="215E868A" w:rsidR="00E1569C" w:rsidRDefault="00E1569C">
      <w:pPr>
        <w:pStyle w:val="CommentText"/>
      </w:pPr>
      <w:r>
        <w:rPr>
          <w:rStyle w:val="CommentReference"/>
        </w:rPr>
        <w:annotationRef/>
      </w:r>
      <w:r>
        <w:t>Grammar</w:t>
      </w:r>
    </w:p>
  </w:comment>
  <w:comment w:id="117" w:author="Author" w:initials="A">
    <w:p w14:paraId="75347853" w14:textId="71590A19" w:rsidR="001D0F6B" w:rsidRDefault="001D0F6B">
      <w:pPr>
        <w:pStyle w:val="CommentText"/>
      </w:pPr>
      <w:r>
        <w:rPr>
          <w:rStyle w:val="CommentReference"/>
        </w:rPr>
        <w:annotationRef/>
      </w:r>
      <w:r w:rsidR="00E06072">
        <w:t>Reconciliation with form</w:t>
      </w:r>
    </w:p>
  </w:comment>
  <w:comment w:id="121" w:author="Author" w:initials="A">
    <w:p w14:paraId="274E07C8" w14:textId="324DFECB" w:rsidR="001D0F6B" w:rsidRDefault="001D0F6B">
      <w:pPr>
        <w:pStyle w:val="CommentText"/>
      </w:pPr>
      <w:r>
        <w:rPr>
          <w:rStyle w:val="CommentReference"/>
        </w:rPr>
        <w:annotationRef/>
      </w:r>
      <w:r>
        <w:t>Grammar</w:t>
      </w:r>
    </w:p>
  </w:comment>
  <w:comment w:id="135" w:author="Author" w:initials="A">
    <w:p w14:paraId="6F838FE7" w14:textId="230A01C0" w:rsidR="00A8765F" w:rsidRDefault="00A8765F">
      <w:pPr>
        <w:pStyle w:val="CommentText"/>
      </w:pPr>
      <w:r>
        <w:rPr>
          <w:rStyle w:val="CommentReference"/>
        </w:rPr>
        <w:annotationRef/>
      </w:r>
      <w:r w:rsidR="0090205A">
        <w:t>Reconciliation and grammar</w:t>
      </w:r>
    </w:p>
  </w:comment>
  <w:comment w:id="155" w:author="Author" w:initials="A">
    <w:p w14:paraId="0BF6F429" w14:textId="5EEE9093" w:rsidR="00BA6B3B" w:rsidRDefault="00BA6B3B">
      <w:pPr>
        <w:pStyle w:val="CommentText"/>
      </w:pPr>
      <w:r>
        <w:rPr>
          <w:rStyle w:val="CommentReference"/>
        </w:rPr>
        <w:annotationRef/>
      </w:r>
      <w:r>
        <w:t>Reconciliation</w:t>
      </w:r>
    </w:p>
  </w:comment>
  <w:comment w:id="159" w:author="Author" w:initials="A">
    <w:p w14:paraId="012D4A0C" w14:textId="592E8A83" w:rsidR="00BA6B3B" w:rsidRDefault="00BA6B3B">
      <w:pPr>
        <w:pStyle w:val="CommentText"/>
      </w:pPr>
      <w:r>
        <w:rPr>
          <w:rStyle w:val="CommentReference"/>
        </w:rPr>
        <w:annotationRef/>
      </w:r>
      <w:r>
        <w:t>Reconciliation</w:t>
      </w:r>
    </w:p>
  </w:comment>
  <w:comment w:id="162" w:author="Author" w:initials="A">
    <w:p w14:paraId="2342825C" w14:textId="37C26393" w:rsidR="00ED27D4" w:rsidRDefault="00ED27D4">
      <w:pPr>
        <w:pStyle w:val="CommentText"/>
      </w:pPr>
      <w:r>
        <w:rPr>
          <w:rStyle w:val="CommentReference"/>
        </w:rPr>
        <w:annotationRef/>
      </w:r>
      <w:r>
        <w:t xml:space="preserve">Reconciliation with statute </w:t>
      </w:r>
    </w:p>
  </w:comment>
  <w:comment w:id="168" w:author="Author" w:initials="A">
    <w:p w14:paraId="599895D4" w14:textId="315D4FB8" w:rsidR="00686311" w:rsidRDefault="00686311">
      <w:pPr>
        <w:pStyle w:val="CommentText"/>
      </w:pPr>
      <w:r>
        <w:rPr>
          <w:rStyle w:val="CommentReference"/>
        </w:rPr>
        <w:annotationRef/>
      </w:r>
      <w:r>
        <w:t>Clarification</w:t>
      </w:r>
    </w:p>
  </w:comment>
  <w:comment w:id="173" w:author="Author" w:initials="A">
    <w:p w14:paraId="4A55EF28" w14:textId="3E362858" w:rsidR="001E0191" w:rsidRDefault="001E0191">
      <w:pPr>
        <w:pStyle w:val="CommentText"/>
      </w:pPr>
      <w:r>
        <w:rPr>
          <w:rStyle w:val="CommentReference"/>
        </w:rPr>
        <w:annotationRef/>
      </w:r>
      <w:r>
        <w:t>Clarification</w:t>
      </w:r>
    </w:p>
  </w:comment>
  <w:comment w:id="179" w:author="Author" w:initials="A">
    <w:p w14:paraId="3EB697E1" w14:textId="69B97A5C" w:rsidR="001E0191" w:rsidRDefault="001E0191">
      <w:pPr>
        <w:pStyle w:val="CommentText"/>
      </w:pPr>
      <w:r>
        <w:rPr>
          <w:rStyle w:val="CommentReference"/>
        </w:rPr>
        <w:annotationRef/>
      </w:r>
      <w:r>
        <w:t>Capitalization</w:t>
      </w:r>
    </w:p>
  </w:comment>
  <w:comment w:id="188" w:author="Author" w:initials="A">
    <w:p w14:paraId="0B981063" w14:textId="1DD92218" w:rsidR="001E0191" w:rsidRDefault="001E0191">
      <w:pPr>
        <w:pStyle w:val="CommentText"/>
      </w:pPr>
      <w:r>
        <w:rPr>
          <w:rStyle w:val="CommentReference"/>
        </w:rPr>
        <w:annotationRef/>
      </w:r>
      <w:r>
        <w:t>Clarification</w:t>
      </w:r>
    </w:p>
  </w:comment>
  <w:comment w:id="191" w:author="Author" w:initials="A">
    <w:p w14:paraId="2DFDA2D3" w14:textId="25B9C334" w:rsidR="001E0191" w:rsidRDefault="001E0191">
      <w:pPr>
        <w:pStyle w:val="CommentText"/>
      </w:pPr>
      <w:r>
        <w:rPr>
          <w:rStyle w:val="CommentReference"/>
        </w:rPr>
        <w:annotationRef/>
      </w:r>
      <w:r w:rsidR="00D96D0E">
        <w:t>Clarification</w:t>
      </w:r>
    </w:p>
  </w:comment>
  <w:comment w:id="208" w:author="Author" w:initials="A">
    <w:p w14:paraId="62827236" w14:textId="0D6D5CB5" w:rsidR="00D96D0E" w:rsidRDefault="00D96D0E">
      <w:pPr>
        <w:pStyle w:val="CommentText"/>
      </w:pPr>
      <w:r>
        <w:rPr>
          <w:rStyle w:val="CommentReference"/>
        </w:rPr>
        <w:annotationRef/>
      </w:r>
      <w:r>
        <w:t>Grammar</w:t>
      </w:r>
    </w:p>
  </w:comment>
  <w:comment w:id="211" w:author="Author" w:initials="A">
    <w:p w14:paraId="378A569C" w14:textId="085EA436" w:rsidR="00D96D0E" w:rsidRDefault="00D96D0E">
      <w:pPr>
        <w:pStyle w:val="CommentText"/>
      </w:pPr>
      <w:r>
        <w:rPr>
          <w:rStyle w:val="CommentReference"/>
        </w:rPr>
        <w:annotationRef/>
      </w:r>
      <w:r>
        <w:t>clarification</w:t>
      </w:r>
    </w:p>
  </w:comment>
  <w:comment w:id="218" w:author="Author" w:initials="A">
    <w:p w14:paraId="31CE514F" w14:textId="06579924" w:rsidR="00D96D0E" w:rsidRDefault="00D96D0E">
      <w:pPr>
        <w:pStyle w:val="CommentText"/>
      </w:pPr>
      <w:r>
        <w:rPr>
          <w:rStyle w:val="CommentReference"/>
        </w:rPr>
        <w:annotationRef/>
      </w:r>
      <w:r>
        <w:t>Unnecessary</w:t>
      </w:r>
    </w:p>
  </w:comment>
  <w:comment w:id="229" w:author="Author" w:initials="A">
    <w:p w14:paraId="699A9BCB" w14:textId="20CF1657" w:rsidR="00D96D0E" w:rsidRDefault="00D96D0E">
      <w:pPr>
        <w:pStyle w:val="CommentText"/>
      </w:pPr>
      <w:r>
        <w:rPr>
          <w:rStyle w:val="CommentReference"/>
        </w:rPr>
        <w:annotationRef/>
      </w:r>
      <w:r>
        <w:t>Citation</w:t>
      </w:r>
    </w:p>
  </w:comment>
  <w:comment w:id="232" w:author="Author" w:initials="A">
    <w:p w14:paraId="7B04C5D1" w14:textId="7B31325F" w:rsidR="0027704B" w:rsidRDefault="0027704B">
      <w:pPr>
        <w:pStyle w:val="CommentText"/>
      </w:pPr>
      <w:r>
        <w:rPr>
          <w:rStyle w:val="CommentReference"/>
        </w:rPr>
        <w:annotationRef/>
      </w:r>
      <w:r>
        <w:t>Clarification</w:t>
      </w:r>
    </w:p>
  </w:comment>
  <w:comment w:id="237" w:author="Author" w:initials="A">
    <w:p w14:paraId="4398DDA0" w14:textId="2BF8892F" w:rsidR="00D96D0E" w:rsidRDefault="00D96D0E">
      <w:pPr>
        <w:pStyle w:val="CommentText"/>
      </w:pPr>
      <w:r>
        <w:rPr>
          <w:rStyle w:val="CommentReference"/>
        </w:rPr>
        <w:annotationRef/>
      </w:r>
      <w:r>
        <w:t>Address and consistenc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BD79BD1" w15:done="0"/>
  <w15:commentEx w15:paraId="0EC2A0B4" w15:done="0"/>
  <w15:commentEx w15:paraId="7942B1DA" w15:done="0"/>
  <w15:commentEx w15:paraId="0CF3DBB6" w15:done="0"/>
  <w15:commentEx w15:paraId="4D6C4A5A" w15:done="0"/>
  <w15:commentEx w15:paraId="28DA61B5" w15:done="0"/>
  <w15:commentEx w15:paraId="751CE7DA" w15:done="0"/>
  <w15:commentEx w15:paraId="282A3D57" w15:done="0"/>
  <w15:commentEx w15:paraId="44B6F371" w15:done="0"/>
  <w15:commentEx w15:paraId="68DEAC37" w15:done="0"/>
  <w15:commentEx w15:paraId="4B8BD092" w15:done="0"/>
  <w15:commentEx w15:paraId="70568F98" w15:done="0"/>
  <w15:commentEx w15:paraId="4A65A353" w15:done="0"/>
  <w15:commentEx w15:paraId="0BEF441C" w15:done="0"/>
  <w15:commentEx w15:paraId="29FB085A" w15:done="0"/>
  <w15:commentEx w15:paraId="7DD13D83" w15:done="0"/>
  <w15:commentEx w15:paraId="55F4E9B8" w15:done="0"/>
  <w15:commentEx w15:paraId="4596ADF6" w15:done="0"/>
  <w15:commentEx w15:paraId="1CB03E6D" w15:done="0"/>
  <w15:commentEx w15:paraId="5F790450" w15:done="0"/>
  <w15:commentEx w15:paraId="00DF4AF6" w15:done="0"/>
  <w15:commentEx w15:paraId="1DB74788" w15:done="0"/>
  <w15:commentEx w15:paraId="4E56EC9A" w15:done="0"/>
  <w15:commentEx w15:paraId="36EA3E1F" w15:done="0"/>
  <w15:commentEx w15:paraId="75347853" w15:done="0"/>
  <w15:commentEx w15:paraId="274E07C8" w15:done="0"/>
  <w15:commentEx w15:paraId="6F838FE7" w15:done="0"/>
  <w15:commentEx w15:paraId="0BF6F429" w15:done="0"/>
  <w15:commentEx w15:paraId="012D4A0C" w15:done="0"/>
  <w15:commentEx w15:paraId="2342825C" w15:done="0"/>
  <w15:commentEx w15:paraId="599895D4" w15:done="0"/>
  <w15:commentEx w15:paraId="4A55EF28" w15:done="0"/>
  <w15:commentEx w15:paraId="3EB697E1" w15:done="0"/>
  <w15:commentEx w15:paraId="0B981063" w15:done="0"/>
  <w15:commentEx w15:paraId="2DFDA2D3" w15:done="0"/>
  <w15:commentEx w15:paraId="62827236" w15:done="0"/>
  <w15:commentEx w15:paraId="378A569C" w15:done="0"/>
  <w15:commentEx w15:paraId="31CE514F" w15:done="0"/>
  <w15:commentEx w15:paraId="699A9BCB" w15:done="0"/>
  <w15:commentEx w15:paraId="7B04C5D1" w15:done="0"/>
  <w15:commentEx w15:paraId="4398DDA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BD79BD1" w16cid:durableId="23CCFABA"/>
  <w16cid:commentId w16cid:paraId="0EC2A0B4" w16cid:durableId="23CE727A"/>
  <w16cid:commentId w16cid:paraId="7942B1DA" w16cid:durableId="23CCFB60"/>
  <w16cid:commentId w16cid:paraId="0CF3DBB6" w16cid:durableId="23CCFB77"/>
  <w16cid:commentId w16cid:paraId="4D6C4A5A" w16cid:durableId="23CCFB91"/>
  <w16cid:commentId w16cid:paraId="28DA61B5" w16cid:durableId="23CCFBB4"/>
  <w16cid:commentId w16cid:paraId="751CE7DA" w16cid:durableId="23CCFBC1"/>
  <w16cid:commentId w16cid:paraId="282A3D57" w16cid:durableId="23CCFBDC"/>
  <w16cid:commentId w16cid:paraId="44B6F371" w16cid:durableId="23CCFC03"/>
  <w16cid:commentId w16cid:paraId="68DEAC37" w16cid:durableId="23CCFC19"/>
  <w16cid:commentId w16cid:paraId="4B8BD092" w16cid:durableId="23CCFC2F"/>
  <w16cid:commentId w16cid:paraId="70568F98" w16cid:durableId="23CCFC3D"/>
  <w16cid:commentId w16cid:paraId="4A65A353" w16cid:durableId="23CCFD93"/>
  <w16cid:commentId w16cid:paraId="0BEF441C" w16cid:durableId="23CCFDC3"/>
  <w16cid:commentId w16cid:paraId="29FB085A" w16cid:durableId="23CCFDD8"/>
  <w16cid:commentId w16cid:paraId="7DD13D83" w16cid:durableId="23CCFDEC"/>
  <w16cid:commentId w16cid:paraId="55F4E9B8" w16cid:durableId="23CCFE3D"/>
  <w16cid:commentId w16cid:paraId="4596ADF6" w16cid:durableId="23CCFE65"/>
  <w16cid:commentId w16cid:paraId="1CB03E6D" w16cid:durableId="23CD0011"/>
  <w16cid:commentId w16cid:paraId="5F790450" w16cid:durableId="23CD0022"/>
  <w16cid:commentId w16cid:paraId="00DF4AF6" w16cid:durableId="23CD1733"/>
  <w16cid:commentId w16cid:paraId="1DB74788" w16cid:durableId="23CD171B"/>
  <w16cid:commentId w16cid:paraId="4E56EC9A" w16cid:durableId="23CD1745"/>
  <w16cid:commentId w16cid:paraId="36EA3E1F" w16cid:durableId="23CD1753"/>
  <w16cid:commentId w16cid:paraId="75347853" w16cid:durableId="23CD177C"/>
  <w16cid:commentId w16cid:paraId="274E07C8" w16cid:durableId="23CD1769"/>
  <w16cid:commentId w16cid:paraId="6F838FE7" w16cid:durableId="23CD17D0"/>
  <w16cid:commentId w16cid:paraId="0BF6F429" w16cid:durableId="23CD17F6"/>
  <w16cid:commentId w16cid:paraId="012D4A0C" w16cid:durableId="23CD1802"/>
  <w16cid:commentId w16cid:paraId="2342825C" w16cid:durableId="23CD1823"/>
  <w16cid:commentId w16cid:paraId="599895D4" w16cid:durableId="23CD1909"/>
  <w16cid:commentId w16cid:paraId="4A55EF28" w16cid:durableId="23CD1920"/>
  <w16cid:commentId w16cid:paraId="3EB697E1" w16cid:durableId="23CD192E"/>
  <w16cid:commentId w16cid:paraId="0B981063" w16cid:durableId="23CD1944"/>
  <w16cid:commentId w16cid:paraId="2DFDA2D3" w16cid:durableId="23CD1954"/>
  <w16cid:commentId w16cid:paraId="62827236" w16cid:durableId="23CD1964"/>
  <w16cid:commentId w16cid:paraId="378A569C" w16cid:durableId="23CD196E"/>
  <w16cid:commentId w16cid:paraId="31CE514F" w16cid:durableId="23CD197B"/>
  <w16cid:commentId w16cid:paraId="699A9BCB" w16cid:durableId="23CD1992"/>
  <w16cid:commentId w16cid:paraId="7B04C5D1" w16cid:durableId="23CE720A"/>
  <w16cid:commentId w16cid:paraId="4398DDA0" w16cid:durableId="23CD19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87F451" w14:textId="77777777" w:rsidR="00067BB4" w:rsidRDefault="00067BB4" w:rsidP="00C437E5">
      <w:pPr>
        <w:spacing w:after="0" w:line="240" w:lineRule="auto"/>
      </w:pPr>
      <w:r>
        <w:separator/>
      </w:r>
    </w:p>
  </w:endnote>
  <w:endnote w:type="continuationSeparator" w:id="0">
    <w:p w14:paraId="19BDA6CE" w14:textId="77777777" w:rsidR="00067BB4" w:rsidRDefault="00067BB4" w:rsidP="00C437E5">
      <w:pPr>
        <w:spacing w:after="0" w:line="240" w:lineRule="auto"/>
      </w:pPr>
      <w:r>
        <w:continuationSeparator/>
      </w:r>
    </w:p>
  </w:endnote>
  <w:endnote w:type="continuationNotice" w:id="1">
    <w:p w14:paraId="08610875" w14:textId="77777777" w:rsidR="00067BB4" w:rsidRDefault="00067B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E2C56" w14:textId="77777777" w:rsidR="008A73AF" w:rsidRDefault="008A73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35432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1C07AB" w14:textId="17813A86" w:rsidR="00712F47" w:rsidRDefault="00712F4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199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FB919B" w14:textId="77777777" w:rsidR="00712F47" w:rsidRDefault="00712F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BEC38A" w14:textId="77777777" w:rsidR="008A73AF" w:rsidRDefault="008A73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7C6855" w14:textId="77777777" w:rsidR="00067BB4" w:rsidRDefault="00067BB4" w:rsidP="00C437E5">
      <w:pPr>
        <w:spacing w:after="0" w:line="240" w:lineRule="auto"/>
      </w:pPr>
      <w:r>
        <w:separator/>
      </w:r>
    </w:p>
  </w:footnote>
  <w:footnote w:type="continuationSeparator" w:id="0">
    <w:p w14:paraId="41619F35" w14:textId="77777777" w:rsidR="00067BB4" w:rsidRDefault="00067BB4" w:rsidP="00C437E5">
      <w:pPr>
        <w:spacing w:after="0" w:line="240" w:lineRule="auto"/>
      </w:pPr>
      <w:r>
        <w:continuationSeparator/>
      </w:r>
    </w:p>
  </w:footnote>
  <w:footnote w:type="continuationNotice" w:id="1">
    <w:p w14:paraId="11CBB4C1" w14:textId="77777777" w:rsidR="00067BB4" w:rsidRDefault="00067B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B5B457" w14:textId="77777777" w:rsidR="008A73AF" w:rsidRDefault="008A73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5D4F11" w14:textId="3D175175" w:rsidR="00F7199A" w:rsidRPr="00F7199A" w:rsidRDefault="00D854D0" w:rsidP="00F7199A">
    <w:pPr>
      <w:pStyle w:val="Header"/>
      <w:jc w:val="right"/>
      <w:rPr>
        <w:rFonts w:ascii="Times New Roman" w:hAnsi="Times New Roman" w:cs="Times New Roman"/>
        <w:sz w:val="24"/>
        <w:szCs w:val="24"/>
      </w:rPr>
    </w:pPr>
    <w:sdt>
      <w:sdtPr>
        <w:rPr>
          <w:b/>
        </w:rPr>
        <w:id w:val="-1886164768"/>
        <w:docPartObj>
          <w:docPartGallery w:val="Watermarks"/>
          <w:docPartUnique/>
        </w:docPartObj>
      </w:sdtPr>
      <w:sdtEndPr/>
      <w:sdtContent>
        <w:r>
          <w:rPr>
            <w:b/>
            <w:noProof/>
          </w:rPr>
          <w:pict w14:anchorId="0E0140F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2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F7199A" w:rsidRPr="00F7199A">
      <w:rPr>
        <w:b/>
        <w:sz w:val="24"/>
        <w:szCs w:val="24"/>
      </w:rPr>
      <w:tab/>
    </w:r>
    <w:r w:rsidR="00F7199A" w:rsidRPr="00F7199A">
      <w:rPr>
        <w:rFonts w:ascii="Times New Roman" w:hAnsi="Times New Roman" w:cs="Times New Roman"/>
        <w:sz w:val="24"/>
        <w:szCs w:val="24"/>
      </w:rPr>
      <w:t>Expiration Date:  xx- xx-2023</w:t>
    </w:r>
  </w:p>
  <w:p w14:paraId="265523CD" w14:textId="48F94469" w:rsidR="004131CD" w:rsidRPr="00F7199A" w:rsidRDefault="00F7199A" w:rsidP="00F7199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F7199A">
      <w:rPr>
        <w:rFonts w:ascii="Times New Roman" w:hAnsi="Times New Roman" w:cs="Times New Roman"/>
        <w:sz w:val="24"/>
        <w:szCs w:val="24"/>
      </w:rPr>
      <w:t>OMB No.:  3301-000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9617AA" w14:textId="77777777" w:rsidR="008A73AF" w:rsidRDefault="008A73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BD6E01"/>
    <w:multiLevelType w:val="hybridMultilevel"/>
    <w:tmpl w:val="F9E69C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1A79D8"/>
    <w:multiLevelType w:val="hybridMultilevel"/>
    <w:tmpl w:val="8F124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4E1DB6"/>
    <w:multiLevelType w:val="hybridMultilevel"/>
    <w:tmpl w:val="A8D8F036"/>
    <w:lvl w:ilvl="0" w:tplc="91747422">
      <w:start w:val="1"/>
      <w:numFmt w:val="low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CE08C0"/>
    <w:multiLevelType w:val="hybridMultilevel"/>
    <w:tmpl w:val="A32683A6"/>
    <w:lvl w:ilvl="0" w:tplc="7DEC4190">
      <w:start w:val="1"/>
      <w:numFmt w:val="low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A44DE8"/>
    <w:multiLevelType w:val="hybridMultilevel"/>
    <w:tmpl w:val="8D14BF52"/>
    <w:lvl w:ilvl="0" w:tplc="583092BA">
      <w:start w:val="1"/>
      <w:numFmt w:val="low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4"/>
  <w:removePersonalInformation/>
  <w:removeDateAndTime/>
  <w:proofState w:spelling="clean" w:grammar="clean"/>
  <w:trackRevisions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wMLMwMzY2MzIyNTFV0lEKTi0uzszPAykwrgUAOKXHeSwAAAA="/>
  </w:docVars>
  <w:rsids>
    <w:rsidRoot w:val="00834177"/>
    <w:rsid w:val="00007316"/>
    <w:rsid w:val="0001081E"/>
    <w:rsid w:val="0002522B"/>
    <w:rsid w:val="00030C64"/>
    <w:rsid w:val="0003744E"/>
    <w:rsid w:val="00043E14"/>
    <w:rsid w:val="000477D5"/>
    <w:rsid w:val="000609E6"/>
    <w:rsid w:val="00062B7B"/>
    <w:rsid w:val="00067BB4"/>
    <w:rsid w:val="000710D6"/>
    <w:rsid w:val="00080E9A"/>
    <w:rsid w:val="0008222E"/>
    <w:rsid w:val="00085B9A"/>
    <w:rsid w:val="00094855"/>
    <w:rsid w:val="000A28E8"/>
    <w:rsid w:val="000A37F3"/>
    <w:rsid w:val="000A52EC"/>
    <w:rsid w:val="000B0D12"/>
    <w:rsid w:val="000B3A6E"/>
    <w:rsid w:val="000B4E0B"/>
    <w:rsid w:val="000C002A"/>
    <w:rsid w:val="000C1A6E"/>
    <w:rsid w:val="000D47C0"/>
    <w:rsid w:val="000D636F"/>
    <w:rsid w:val="000D66AC"/>
    <w:rsid w:val="000D6E78"/>
    <w:rsid w:val="000E2B25"/>
    <w:rsid w:val="000E42E3"/>
    <w:rsid w:val="000E4381"/>
    <w:rsid w:val="00101CD2"/>
    <w:rsid w:val="00102F99"/>
    <w:rsid w:val="001066B6"/>
    <w:rsid w:val="00127994"/>
    <w:rsid w:val="00127F48"/>
    <w:rsid w:val="001311B5"/>
    <w:rsid w:val="001341A9"/>
    <w:rsid w:val="0013612A"/>
    <w:rsid w:val="00136613"/>
    <w:rsid w:val="001463D0"/>
    <w:rsid w:val="00155486"/>
    <w:rsid w:val="00156D70"/>
    <w:rsid w:val="0016462C"/>
    <w:rsid w:val="00165EA7"/>
    <w:rsid w:val="00166F9C"/>
    <w:rsid w:val="00177574"/>
    <w:rsid w:val="00180663"/>
    <w:rsid w:val="00182BA2"/>
    <w:rsid w:val="00191DAF"/>
    <w:rsid w:val="00193ECD"/>
    <w:rsid w:val="001943BF"/>
    <w:rsid w:val="0019588F"/>
    <w:rsid w:val="00195C21"/>
    <w:rsid w:val="00195E5A"/>
    <w:rsid w:val="00196BA2"/>
    <w:rsid w:val="001A0B9F"/>
    <w:rsid w:val="001A6214"/>
    <w:rsid w:val="001A708A"/>
    <w:rsid w:val="001B08A3"/>
    <w:rsid w:val="001B2F5C"/>
    <w:rsid w:val="001B79D2"/>
    <w:rsid w:val="001D0F6B"/>
    <w:rsid w:val="001E0191"/>
    <w:rsid w:val="001F2405"/>
    <w:rsid w:val="001F31E4"/>
    <w:rsid w:val="00203251"/>
    <w:rsid w:val="00210128"/>
    <w:rsid w:val="00211A82"/>
    <w:rsid w:val="00220791"/>
    <w:rsid w:val="0022346F"/>
    <w:rsid w:val="00225055"/>
    <w:rsid w:val="00231845"/>
    <w:rsid w:val="00233E0A"/>
    <w:rsid w:val="00236B6D"/>
    <w:rsid w:val="00241C36"/>
    <w:rsid w:val="00246FDE"/>
    <w:rsid w:val="0025161F"/>
    <w:rsid w:val="00260FCB"/>
    <w:rsid w:val="00265791"/>
    <w:rsid w:val="00266628"/>
    <w:rsid w:val="002675AA"/>
    <w:rsid w:val="00275E42"/>
    <w:rsid w:val="0027704B"/>
    <w:rsid w:val="00280E36"/>
    <w:rsid w:val="002813E5"/>
    <w:rsid w:val="002819F5"/>
    <w:rsid w:val="002832E1"/>
    <w:rsid w:val="002836B1"/>
    <w:rsid w:val="00286861"/>
    <w:rsid w:val="0029186D"/>
    <w:rsid w:val="00291FD9"/>
    <w:rsid w:val="002A34A1"/>
    <w:rsid w:val="002A5604"/>
    <w:rsid w:val="002B37E2"/>
    <w:rsid w:val="002B4D4A"/>
    <w:rsid w:val="002B5BF8"/>
    <w:rsid w:val="002B672A"/>
    <w:rsid w:val="002B72AB"/>
    <w:rsid w:val="002C0BE2"/>
    <w:rsid w:val="002C11E6"/>
    <w:rsid w:val="002C2E60"/>
    <w:rsid w:val="002E26F3"/>
    <w:rsid w:val="002E3C48"/>
    <w:rsid w:val="002E42C2"/>
    <w:rsid w:val="002F0777"/>
    <w:rsid w:val="002F7BD0"/>
    <w:rsid w:val="00300F38"/>
    <w:rsid w:val="00312EA3"/>
    <w:rsid w:val="0031355D"/>
    <w:rsid w:val="00315CD2"/>
    <w:rsid w:val="00321A11"/>
    <w:rsid w:val="0032372C"/>
    <w:rsid w:val="00326546"/>
    <w:rsid w:val="00326912"/>
    <w:rsid w:val="003305FB"/>
    <w:rsid w:val="00331137"/>
    <w:rsid w:val="00335864"/>
    <w:rsid w:val="00342A07"/>
    <w:rsid w:val="00343D3C"/>
    <w:rsid w:val="003624C9"/>
    <w:rsid w:val="00363B46"/>
    <w:rsid w:val="00364936"/>
    <w:rsid w:val="00367148"/>
    <w:rsid w:val="0038325A"/>
    <w:rsid w:val="00385BE6"/>
    <w:rsid w:val="0038662C"/>
    <w:rsid w:val="00394B3C"/>
    <w:rsid w:val="003A0DF4"/>
    <w:rsid w:val="003A11E6"/>
    <w:rsid w:val="003B2262"/>
    <w:rsid w:val="003C34EF"/>
    <w:rsid w:val="003D37CE"/>
    <w:rsid w:val="00401F42"/>
    <w:rsid w:val="004104BC"/>
    <w:rsid w:val="004131CD"/>
    <w:rsid w:val="0041752B"/>
    <w:rsid w:val="00422838"/>
    <w:rsid w:val="004256E4"/>
    <w:rsid w:val="00430957"/>
    <w:rsid w:val="0043240E"/>
    <w:rsid w:val="0044786D"/>
    <w:rsid w:val="00454131"/>
    <w:rsid w:val="004630C8"/>
    <w:rsid w:val="004924D6"/>
    <w:rsid w:val="004A1649"/>
    <w:rsid w:val="004A25D0"/>
    <w:rsid w:val="004A7F15"/>
    <w:rsid w:val="004B5411"/>
    <w:rsid w:val="004B7F02"/>
    <w:rsid w:val="004C1759"/>
    <w:rsid w:val="004C301D"/>
    <w:rsid w:val="004C3E39"/>
    <w:rsid w:val="004C4D97"/>
    <w:rsid w:val="004E5B25"/>
    <w:rsid w:val="004F1F73"/>
    <w:rsid w:val="004F7BD2"/>
    <w:rsid w:val="00506224"/>
    <w:rsid w:val="005077AD"/>
    <w:rsid w:val="00514EC5"/>
    <w:rsid w:val="00534310"/>
    <w:rsid w:val="0054099F"/>
    <w:rsid w:val="00541144"/>
    <w:rsid w:val="005445BB"/>
    <w:rsid w:val="00544BD0"/>
    <w:rsid w:val="00545526"/>
    <w:rsid w:val="00551969"/>
    <w:rsid w:val="00553EAA"/>
    <w:rsid w:val="0055402E"/>
    <w:rsid w:val="00560C32"/>
    <w:rsid w:val="005673DD"/>
    <w:rsid w:val="00573674"/>
    <w:rsid w:val="005751CF"/>
    <w:rsid w:val="0058087F"/>
    <w:rsid w:val="0058287E"/>
    <w:rsid w:val="00587E25"/>
    <w:rsid w:val="0059092D"/>
    <w:rsid w:val="00590D92"/>
    <w:rsid w:val="00596A6E"/>
    <w:rsid w:val="005A1B6B"/>
    <w:rsid w:val="005B0DB1"/>
    <w:rsid w:val="005B46EA"/>
    <w:rsid w:val="005C1F69"/>
    <w:rsid w:val="005D6611"/>
    <w:rsid w:val="005D7E85"/>
    <w:rsid w:val="005F03D3"/>
    <w:rsid w:val="005F23CD"/>
    <w:rsid w:val="00604338"/>
    <w:rsid w:val="00605DE9"/>
    <w:rsid w:val="00610CD9"/>
    <w:rsid w:val="00615266"/>
    <w:rsid w:val="006157C7"/>
    <w:rsid w:val="0062245E"/>
    <w:rsid w:val="00634E9E"/>
    <w:rsid w:val="006377EC"/>
    <w:rsid w:val="00640D75"/>
    <w:rsid w:val="00663301"/>
    <w:rsid w:val="00663DB2"/>
    <w:rsid w:val="00665A04"/>
    <w:rsid w:val="006717B3"/>
    <w:rsid w:val="00686311"/>
    <w:rsid w:val="00691A9B"/>
    <w:rsid w:val="006933EE"/>
    <w:rsid w:val="00696047"/>
    <w:rsid w:val="006A357D"/>
    <w:rsid w:val="006A491D"/>
    <w:rsid w:val="006B0424"/>
    <w:rsid w:val="006B0F4A"/>
    <w:rsid w:val="006B1323"/>
    <w:rsid w:val="006B13EA"/>
    <w:rsid w:val="006C5FA4"/>
    <w:rsid w:val="006C631A"/>
    <w:rsid w:val="006D643E"/>
    <w:rsid w:val="006E194C"/>
    <w:rsid w:val="006E28EE"/>
    <w:rsid w:val="006E6924"/>
    <w:rsid w:val="006E6B9A"/>
    <w:rsid w:val="006F1329"/>
    <w:rsid w:val="006F2A18"/>
    <w:rsid w:val="006F3F7B"/>
    <w:rsid w:val="006F5139"/>
    <w:rsid w:val="00712F47"/>
    <w:rsid w:val="00726308"/>
    <w:rsid w:val="0072643F"/>
    <w:rsid w:val="007271D4"/>
    <w:rsid w:val="0073367F"/>
    <w:rsid w:val="00737976"/>
    <w:rsid w:val="00743E0D"/>
    <w:rsid w:val="00745B52"/>
    <w:rsid w:val="0076050E"/>
    <w:rsid w:val="00760AC0"/>
    <w:rsid w:val="00762FD9"/>
    <w:rsid w:val="007650E5"/>
    <w:rsid w:val="007724AB"/>
    <w:rsid w:val="00773594"/>
    <w:rsid w:val="007743D4"/>
    <w:rsid w:val="007805D6"/>
    <w:rsid w:val="0078074A"/>
    <w:rsid w:val="00782EDC"/>
    <w:rsid w:val="00783897"/>
    <w:rsid w:val="007904A8"/>
    <w:rsid w:val="00790EAC"/>
    <w:rsid w:val="00794031"/>
    <w:rsid w:val="00794990"/>
    <w:rsid w:val="007B000D"/>
    <w:rsid w:val="007B2D12"/>
    <w:rsid w:val="007B494C"/>
    <w:rsid w:val="007B6FD6"/>
    <w:rsid w:val="007C0076"/>
    <w:rsid w:val="007C0A21"/>
    <w:rsid w:val="007C1FBD"/>
    <w:rsid w:val="007C513D"/>
    <w:rsid w:val="007D5A2D"/>
    <w:rsid w:val="007E1A9F"/>
    <w:rsid w:val="007E5590"/>
    <w:rsid w:val="007E5B8D"/>
    <w:rsid w:val="007F0F7E"/>
    <w:rsid w:val="007F1DB6"/>
    <w:rsid w:val="007F2B32"/>
    <w:rsid w:val="007F341F"/>
    <w:rsid w:val="007F44A5"/>
    <w:rsid w:val="00800E5C"/>
    <w:rsid w:val="00801076"/>
    <w:rsid w:val="008111B1"/>
    <w:rsid w:val="00834177"/>
    <w:rsid w:val="008354F1"/>
    <w:rsid w:val="00841D7C"/>
    <w:rsid w:val="008427EF"/>
    <w:rsid w:val="00845B1D"/>
    <w:rsid w:val="00850E34"/>
    <w:rsid w:val="00860EFB"/>
    <w:rsid w:val="0086113C"/>
    <w:rsid w:val="00867511"/>
    <w:rsid w:val="00870D0A"/>
    <w:rsid w:val="008813E9"/>
    <w:rsid w:val="00892FA4"/>
    <w:rsid w:val="008A1B4F"/>
    <w:rsid w:val="008A27F7"/>
    <w:rsid w:val="008A2C35"/>
    <w:rsid w:val="008A2F53"/>
    <w:rsid w:val="008A3660"/>
    <w:rsid w:val="008A73AF"/>
    <w:rsid w:val="008B055D"/>
    <w:rsid w:val="008B1C1B"/>
    <w:rsid w:val="008B2F14"/>
    <w:rsid w:val="008B3F55"/>
    <w:rsid w:val="008B5418"/>
    <w:rsid w:val="008C1609"/>
    <w:rsid w:val="008C3D96"/>
    <w:rsid w:val="008C48CB"/>
    <w:rsid w:val="008D1BD3"/>
    <w:rsid w:val="008E0B36"/>
    <w:rsid w:val="008E547D"/>
    <w:rsid w:val="008E6766"/>
    <w:rsid w:val="008E6AFE"/>
    <w:rsid w:val="008F102B"/>
    <w:rsid w:val="0090205A"/>
    <w:rsid w:val="009062E2"/>
    <w:rsid w:val="00914E89"/>
    <w:rsid w:val="0091522B"/>
    <w:rsid w:val="0092575A"/>
    <w:rsid w:val="009273F7"/>
    <w:rsid w:val="00927B86"/>
    <w:rsid w:val="0093120F"/>
    <w:rsid w:val="009320A4"/>
    <w:rsid w:val="0094162E"/>
    <w:rsid w:val="009578BD"/>
    <w:rsid w:val="00967CF9"/>
    <w:rsid w:val="00971041"/>
    <w:rsid w:val="00973D89"/>
    <w:rsid w:val="00984E05"/>
    <w:rsid w:val="0098745C"/>
    <w:rsid w:val="00996BFC"/>
    <w:rsid w:val="009A5C20"/>
    <w:rsid w:val="009A6482"/>
    <w:rsid w:val="009C3435"/>
    <w:rsid w:val="009C47CA"/>
    <w:rsid w:val="009D21B2"/>
    <w:rsid w:val="009D4225"/>
    <w:rsid w:val="009E228C"/>
    <w:rsid w:val="00A00119"/>
    <w:rsid w:val="00A00BD8"/>
    <w:rsid w:val="00A06E4C"/>
    <w:rsid w:val="00A10ABB"/>
    <w:rsid w:val="00A14E92"/>
    <w:rsid w:val="00A16ED7"/>
    <w:rsid w:val="00A22E17"/>
    <w:rsid w:val="00A268FD"/>
    <w:rsid w:val="00A27FC6"/>
    <w:rsid w:val="00A30081"/>
    <w:rsid w:val="00A3141A"/>
    <w:rsid w:val="00A42B3B"/>
    <w:rsid w:val="00A52873"/>
    <w:rsid w:val="00A5299C"/>
    <w:rsid w:val="00A56AFB"/>
    <w:rsid w:val="00A67DAE"/>
    <w:rsid w:val="00A80647"/>
    <w:rsid w:val="00A8765F"/>
    <w:rsid w:val="00A9562C"/>
    <w:rsid w:val="00AA7FB8"/>
    <w:rsid w:val="00AB02E4"/>
    <w:rsid w:val="00AB0B5C"/>
    <w:rsid w:val="00AC4DEF"/>
    <w:rsid w:val="00AC6F32"/>
    <w:rsid w:val="00AD082C"/>
    <w:rsid w:val="00AD3047"/>
    <w:rsid w:val="00AD3C84"/>
    <w:rsid w:val="00AD5C07"/>
    <w:rsid w:val="00AE1BA9"/>
    <w:rsid w:val="00AE6EB3"/>
    <w:rsid w:val="00AF0465"/>
    <w:rsid w:val="00AF6461"/>
    <w:rsid w:val="00B051F7"/>
    <w:rsid w:val="00B06399"/>
    <w:rsid w:val="00B1342B"/>
    <w:rsid w:val="00B21E22"/>
    <w:rsid w:val="00B2525A"/>
    <w:rsid w:val="00B35177"/>
    <w:rsid w:val="00B4589D"/>
    <w:rsid w:val="00B5053D"/>
    <w:rsid w:val="00B55ECB"/>
    <w:rsid w:val="00B572B1"/>
    <w:rsid w:val="00B63732"/>
    <w:rsid w:val="00B7175A"/>
    <w:rsid w:val="00B719D7"/>
    <w:rsid w:val="00B75559"/>
    <w:rsid w:val="00B7557D"/>
    <w:rsid w:val="00B807C4"/>
    <w:rsid w:val="00B839D8"/>
    <w:rsid w:val="00B87050"/>
    <w:rsid w:val="00B911BD"/>
    <w:rsid w:val="00B97488"/>
    <w:rsid w:val="00BA0D60"/>
    <w:rsid w:val="00BA6B3B"/>
    <w:rsid w:val="00BA7405"/>
    <w:rsid w:val="00BB4F5A"/>
    <w:rsid w:val="00BE67FE"/>
    <w:rsid w:val="00BF08C6"/>
    <w:rsid w:val="00C23667"/>
    <w:rsid w:val="00C3353B"/>
    <w:rsid w:val="00C4074C"/>
    <w:rsid w:val="00C4132A"/>
    <w:rsid w:val="00C414B3"/>
    <w:rsid w:val="00C437E5"/>
    <w:rsid w:val="00C54452"/>
    <w:rsid w:val="00C546DF"/>
    <w:rsid w:val="00C6467D"/>
    <w:rsid w:val="00C756AC"/>
    <w:rsid w:val="00C84055"/>
    <w:rsid w:val="00C864A5"/>
    <w:rsid w:val="00C96B4E"/>
    <w:rsid w:val="00C9745A"/>
    <w:rsid w:val="00CA60D8"/>
    <w:rsid w:val="00CB4F1F"/>
    <w:rsid w:val="00CC1D48"/>
    <w:rsid w:val="00CC6FB8"/>
    <w:rsid w:val="00CD41D0"/>
    <w:rsid w:val="00CE1A12"/>
    <w:rsid w:val="00CE76EF"/>
    <w:rsid w:val="00CF192D"/>
    <w:rsid w:val="00CF57F7"/>
    <w:rsid w:val="00CF6DD4"/>
    <w:rsid w:val="00D044BC"/>
    <w:rsid w:val="00D04760"/>
    <w:rsid w:val="00D10CF0"/>
    <w:rsid w:val="00D148AF"/>
    <w:rsid w:val="00D33A1F"/>
    <w:rsid w:val="00D42529"/>
    <w:rsid w:val="00D5091B"/>
    <w:rsid w:val="00D531F0"/>
    <w:rsid w:val="00D60B67"/>
    <w:rsid w:val="00D669D7"/>
    <w:rsid w:val="00D675DB"/>
    <w:rsid w:val="00D768E9"/>
    <w:rsid w:val="00D826DC"/>
    <w:rsid w:val="00D854D0"/>
    <w:rsid w:val="00D90701"/>
    <w:rsid w:val="00D94613"/>
    <w:rsid w:val="00D96D0E"/>
    <w:rsid w:val="00DA1A3A"/>
    <w:rsid w:val="00DA5BA9"/>
    <w:rsid w:val="00DB7F12"/>
    <w:rsid w:val="00DC26FF"/>
    <w:rsid w:val="00DE0F93"/>
    <w:rsid w:val="00DE23E2"/>
    <w:rsid w:val="00DE2BE4"/>
    <w:rsid w:val="00DF37D0"/>
    <w:rsid w:val="00DF6087"/>
    <w:rsid w:val="00E00E33"/>
    <w:rsid w:val="00E06072"/>
    <w:rsid w:val="00E06158"/>
    <w:rsid w:val="00E114D3"/>
    <w:rsid w:val="00E11EFB"/>
    <w:rsid w:val="00E1569C"/>
    <w:rsid w:val="00E176B2"/>
    <w:rsid w:val="00E17A71"/>
    <w:rsid w:val="00E20636"/>
    <w:rsid w:val="00E209C7"/>
    <w:rsid w:val="00E2238D"/>
    <w:rsid w:val="00E25AF4"/>
    <w:rsid w:val="00E302E3"/>
    <w:rsid w:val="00E3030D"/>
    <w:rsid w:val="00E33B60"/>
    <w:rsid w:val="00E44E34"/>
    <w:rsid w:val="00E45107"/>
    <w:rsid w:val="00E56E30"/>
    <w:rsid w:val="00E57377"/>
    <w:rsid w:val="00E80881"/>
    <w:rsid w:val="00E845AF"/>
    <w:rsid w:val="00E94076"/>
    <w:rsid w:val="00EA4E41"/>
    <w:rsid w:val="00EB7E8D"/>
    <w:rsid w:val="00EC0163"/>
    <w:rsid w:val="00EC11F2"/>
    <w:rsid w:val="00EC73E0"/>
    <w:rsid w:val="00ED27D4"/>
    <w:rsid w:val="00ED6CD6"/>
    <w:rsid w:val="00EE7BD5"/>
    <w:rsid w:val="00EF6E91"/>
    <w:rsid w:val="00EF7496"/>
    <w:rsid w:val="00F02E9F"/>
    <w:rsid w:val="00F0617A"/>
    <w:rsid w:val="00F0619C"/>
    <w:rsid w:val="00F135A6"/>
    <w:rsid w:val="00F14774"/>
    <w:rsid w:val="00F164F2"/>
    <w:rsid w:val="00F216EC"/>
    <w:rsid w:val="00F37B5D"/>
    <w:rsid w:val="00F44BE8"/>
    <w:rsid w:val="00F51624"/>
    <w:rsid w:val="00F52B5E"/>
    <w:rsid w:val="00F53795"/>
    <w:rsid w:val="00F6206B"/>
    <w:rsid w:val="00F654B7"/>
    <w:rsid w:val="00F655D0"/>
    <w:rsid w:val="00F677C0"/>
    <w:rsid w:val="00F7199A"/>
    <w:rsid w:val="00F7199C"/>
    <w:rsid w:val="00F71F83"/>
    <w:rsid w:val="00F73696"/>
    <w:rsid w:val="00F73E10"/>
    <w:rsid w:val="00F8155D"/>
    <w:rsid w:val="00F83B63"/>
    <w:rsid w:val="00F90F86"/>
    <w:rsid w:val="00F91EDB"/>
    <w:rsid w:val="00FA220A"/>
    <w:rsid w:val="00FA389E"/>
    <w:rsid w:val="00FB12C9"/>
    <w:rsid w:val="00FC67A7"/>
    <w:rsid w:val="00FC7B14"/>
    <w:rsid w:val="00FD1944"/>
    <w:rsid w:val="00FD5E6F"/>
    <w:rsid w:val="00FE1FDA"/>
    <w:rsid w:val="00FE2E4F"/>
    <w:rsid w:val="00FE383D"/>
    <w:rsid w:val="00FF024F"/>
    <w:rsid w:val="00FF6019"/>
    <w:rsid w:val="00FF7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D63824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6399"/>
    <w:pPr>
      <w:ind w:left="720"/>
      <w:contextualSpacing/>
    </w:pPr>
  </w:style>
  <w:style w:type="table" w:styleId="TableGrid">
    <w:name w:val="Table Grid"/>
    <w:basedOn w:val="TableNormal"/>
    <w:uiPriority w:val="39"/>
    <w:rsid w:val="00136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C437E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C437E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C43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7E5"/>
  </w:style>
  <w:style w:type="paragraph" w:styleId="Footer">
    <w:name w:val="footer"/>
    <w:basedOn w:val="Normal"/>
    <w:link w:val="FooterChar"/>
    <w:uiPriority w:val="99"/>
    <w:unhideWhenUsed/>
    <w:rsid w:val="00C43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7E5"/>
  </w:style>
  <w:style w:type="paragraph" w:styleId="BalloonText">
    <w:name w:val="Balloon Text"/>
    <w:basedOn w:val="Normal"/>
    <w:link w:val="BalloonTextChar"/>
    <w:uiPriority w:val="99"/>
    <w:semiHidden/>
    <w:unhideWhenUsed/>
    <w:rsid w:val="00CC6F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FB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3B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3B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3B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3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3B4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55E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46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33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0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eport@csb.gov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4D225A73BDA44B9B3CE1ACDD905F5F" ma:contentTypeVersion="10" ma:contentTypeDescription="Create a new document." ma:contentTypeScope="" ma:versionID="a0004774dee1f73e27f8eb3fe904772f">
  <xsd:schema xmlns:xsd="http://www.w3.org/2001/XMLSchema" xmlns:xs="http://www.w3.org/2001/XMLSchema" xmlns:p="http://schemas.microsoft.com/office/2006/metadata/properties" xmlns:ns1="http://schemas.microsoft.com/sharepoint/v3" xmlns:ns2="2b5a592c-2a06-4497-9401-7bd7746b4dff" xmlns:ns3="5c377700-2ec5-4bcd-a3ad-a59394fa5685" targetNamespace="http://schemas.microsoft.com/office/2006/metadata/properties" ma:root="true" ma:fieldsID="b9643252e2931bb730eb916e742ab63e" ns1:_="" ns2:_="" ns3:_="">
    <xsd:import namespace="http://schemas.microsoft.com/sharepoint/v3"/>
    <xsd:import namespace="2b5a592c-2a06-4497-9401-7bd7746b4dff"/>
    <xsd:import namespace="5c377700-2ec5-4bcd-a3ad-a59394fa568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AssignedTo" minOccurs="0"/>
                <xsd:element ref="ns2:Incident Date and Time1597" minOccurs="0"/>
                <xsd:element ref="ns2:RecordNote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11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a592c-2a06-4497-9401-7bd7746b4d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Incident Date and Time1597" ma:index="12" nillable="true" ma:displayName="Incident Date and Time" ma:internalName="Incident_x0020_Date_x0020_and_x0020_Time1597">
      <xsd:simpleType>
        <xsd:restriction base="dms:DateTime"/>
      </xsd:simpleType>
    </xsd:element>
    <xsd:element name="RecordNotes" ma:index="13" nillable="true" ma:displayName="Notes" ma:internalName="RecordNotes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77700-2ec5-4bcd-a3ad-a59394fa56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34323C-A80E-471F-8364-66E47B2D70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BF07D9A-AB61-4021-AC48-3885C368D8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E08AA6-CCFC-40D3-83CC-AE3B19BBC7B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308B75C-6BC8-499C-98A6-19CED2C31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b5a592c-2a06-4497-9401-7bd7746b4dff"/>
    <ds:schemaRef ds:uri="5c377700-2ec5-4bcd-a3ad-a59394fa56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27</Words>
  <Characters>756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7</CharactersWithSpaces>
  <SharedDoc>false</SharedDoc>
  <HLinks>
    <vt:vector size="18" baseType="variant">
      <vt:variant>
        <vt:i4>6291538</vt:i4>
      </vt:variant>
      <vt:variant>
        <vt:i4>6</vt:i4>
      </vt:variant>
      <vt:variant>
        <vt:i4>0</vt:i4>
      </vt:variant>
      <vt:variant>
        <vt:i4>5</vt:i4>
      </vt:variant>
      <vt:variant>
        <vt:lpwstr>mailto:report@csb.gov</vt:lpwstr>
      </vt:variant>
      <vt:variant>
        <vt:lpwstr/>
      </vt:variant>
      <vt:variant>
        <vt:i4>6291538</vt:i4>
      </vt:variant>
      <vt:variant>
        <vt:i4>3</vt:i4>
      </vt:variant>
      <vt:variant>
        <vt:i4>0</vt:i4>
      </vt:variant>
      <vt:variant>
        <vt:i4>5</vt:i4>
      </vt:variant>
      <vt:variant>
        <vt:lpwstr>mailto:report@csb.gov</vt:lpwstr>
      </vt:variant>
      <vt:variant>
        <vt:lpwstr/>
      </vt:variant>
      <vt:variant>
        <vt:i4>6291538</vt:i4>
      </vt:variant>
      <vt:variant>
        <vt:i4>0</vt:i4>
      </vt:variant>
      <vt:variant>
        <vt:i4>0</vt:i4>
      </vt:variant>
      <vt:variant>
        <vt:i4>5</vt:i4>
      </vt:variant>
      <vt:variant>
        <vt:lpwstr>mailto:report@csb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1T17:45:00Z</dcterms:created>
  <dcterms:modified xsi:type="dcterms:W3CDTF">2021-02-11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4D225A73BDA44B9B3CE1ACDD905F5F</vt:lpwstr>
  </property>
</Properties>
</file>